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538B" w:rsidRDefault="00D7538B" w:rsidP="00D7538B">
      <w:pPr>
        <w:jc w:val="center"/>
        <w:rPr>
          <w:sz w:val="32"/>
        </w:rPr>
      </w:pPr>
      <w:r w:rsidRPr="00D7538B">
        <w:rPr>
          <w:sz w:val="32"/>
        </w:rPr>
        <w:t>Web Search and Mining (F033583)</w:t>
      </w:r>
    </w:p>
    <w:p w:rsidR="007B1CB7" w:rsidRDefault="007B1CB7" w:rsidP="00D7538B">
      <w:pPr>
        <w:jc w:val="center"/>
        <w:rPr>
          <w:sz w:val="32"/>
        </w:rPr>
      </w:pPr>
    </w:p>
    <w:p w:rsidR="007B1CB7" w:rsidRDefault="007B1CB7" w:rsidP="00D7538B">
      <w:pPr>
        <w:jc w:val="center"/>
        <w:rPr>
          <w:sz w:val="32"/>
        </w:rPr>
      </w:pPr>
      <w:r>
        <w:rPr>
          <w:noProof/>
        </w:rPr>
        <w:drawing>
          <wp:inline distT="0" distB="0" distL="0" distR="0">
            <wp:extent cx="3600450" cy="3600450"/>
            <wp:effectExtent l="0" t="0" r="0" b="0"/>
            <wp:docPr id="1" name="Picture 1" descr="C:\Users\Daniel\AppData\Local\Microsoft\Windows\INetCacheContent.Word\SJTULogo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aniel\AppData\Local\Microsoft\Windows\INetCacheContent.Word\SJTULogoB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1CB7" w:rsidRDefault="007B1CB7" w:rsidP="00D7538B">
      <w:pPr>
        <w:jc w:val="center"/>
        <w:rPr>
          <w:sz w:val="32"/>
        </w:rPr>
      </w:pPr>
    </w:p>
    <w:p w:rsidR="007B1CB7" w:rsidRPr="007B1CB7" w:rsidRDefault="007B1CB7" w:rsidP="007B1CB7">
      <w:pPr>
        <w:spacing w:after="0"/>
        <w:jc w:val="center"/>
        <w:rPr>
          <w:sz w:val="32"/>
        </w:rPr>
      </w:pPr>
      <w:r w:rsidRPr="007B1CB7">
        <w:rPr>
          <w:sz w:val="32"/>
        </w:rPr>
        <w:t>The Search System</w:t>
      </w:r>
    </w:p>
    <w:p w:rsidR="007B1CB7" w:rsidRDefault="007B1CB7" w:rsidP="00D7538B">
      <w:pPr>
        <w:jc w:val="center"/>
        <w:rPr>
          <w:sz w:val="32"/>
        </w:rPr>
      </w:pPr>
    </w:p>
    <w:p w:rsidR="0043559F" w:rsidRDefault="0043559F" w:rsidP="00D7538B">
      <w:pPr>
        <w:jc w:val="center"/>
        <w:rPr>
          <w:sz w:val="32"/>
        </w:rPr>
      </w:pPr>
    </w:p>
    <w:p w:rsidR="009E41DA" w:rsidRDefault="009E41DA" w:rsidP="00D7538B">
      <w:pPr>
        <w:jc w:val="center"/>
        <w:rPr>
          <w:sz w:val="32"/>
        </w:rPr>
      </w:pPr>
      <w:r>
        <w:rPr>
          <w:noProof/>
        </w:rPr>
        <w:drawing>
          <wp:inline distT="0" distB="0" distL="0" distR="0">
            <wp:extent cx="5943600" cy="723569"/>
            <wp:effectExtent l="0" t="0" r="0" b="635"/>
            <wp:docPr id="6" name="Picture 6" descr="C:\Users\Daniel\AppData\Local\Microsoft\Windows\INetCacheContent.Word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Daniel\AppData\Local\Microsoft\Windows\INetCacheContent.Word\logo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35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1CB7" w:rsidRDefault="007B1CB7" w:rsidP="00D7538B">
      <w:pPr>
        <w:jc w:val="center"/>
        <w:rPr>
          <w:sz w:val="32"/>
        </w:rPr>
      </w:pPr>
    </w:p>
    <w:p w:rsidR="00D7538B" w:rsidRPr="00D7538B" w:rsidRDefault="00D7538B" w:rsidP="00D7538B">
      <w:pPr>
        <w:spacing w:after="0"/>
        <w:jc w:val="center"/>
        <w:rPr>
          <w:sz w:val="28"/>
        </w:rPr>
      </w:pPr>
      <w:r w:rsidRPr="00D7538B">
        <w:rPr>
          <w:sz w:val="28"/>
        </w:rPr>
        <w:t>Charlie Kruger J11603099010</w:t>
      </w:r>
    </w:p>
    <w:p w:rsidR="00D7538B" w:rsidRDefault="00D7538B" w:rsidP="00D7538B">
      <w:pPr>
        <w:spacing w:after="0"/>
        <w:jc w:val="center"/>
        <w:rPr>
          <w:sz w:val="28"/>
        </w:rPr>
      </w:pPr>
      <w:r w:rsidRPr="00D7538B">
        <w:rPr>
          <w:sz w:val="28"/>
        </w:rPr>
        <w:t>Daniel Aldana 116030990081</w:t>
      </w:r>
    </w:p>
    <w:p w:rsidR="00D7538B" w:rsidRDefault="00D7538B" w:rsidP="00D7538B">
      <w:pPr>
        <w:spacing w:after="0"/>
        <w:jc w:val="center"/>
        <w:rPr>
          <w:sz w:val="28"/>
        </w:rPr>
      </w:pPr>
    </w:p>
    <w:p w:rsidR="004D3983" w:rsidRDefault="004D3983" w:rsidP="00D7538B">
      <w:pPr>
        <w:spacing w:after="0"/>
        <w:rPr>
          <w:sz w:val="24"/>
        </w:rPr>
      </w:pPr>
    </w:p>
    <w:p w:rsidR="004D3983" w:rsidRDefault="004D3983" w:rsidP="00D7538B">
      <w:pPr>
        <w:spacing w:after="0"/>
        <w:rPr>
          <w:sz w:val="24"/>
        </w:rPr>
      </w:pPr>
    </w:p>
    <w:p w:rsidR="007B1CB7" w:rsidRPr="007B1CB7" w:rsidRDefault="007B1CB7" w:rsidP="007B1CB7">
      <w:pPr>
        <w:spacing w:after="0"/>
        <w:jc w:val="center"/>
        <w:rPr>
          <w:sz w:val="28"/>
        </w:rPr>
      </w:pPr>
      <w:r w:rsidRPr="007B1CB7">
        <w:rPr>
          <w:sz w:val="28"/>
        </w:rPr>
        <w:lastRenderedPageBreak/>
        <w:t>Introduction</w:t>
      </w:r>
    </w:p>
    <w:p w:rsidR="007B1CB7" w:rsidRDefault="007B1CB7" w:rsidP="00D7538B">
      <w:pPr>
        <w:spacing w:after="0"/>
        <w:rPr>
          <w:sz w:val="24"/>
        </w:rPr>
      </w:pPr>
    </w:p>
    <w:p w:rsidR="007B1CB7" w:rsidRDefault="007B1CB7" w:rsidP="00D7538B">
      <w:pPr>
        <w:spacing w:after="0"/>
        <w:rPr>
          <w:sz w:val="24"/>
        </w:rPr>
      </w:pPr>
    </w:p>
    <w:p w:rsidR="007B1CB7" w:rsidRDefault="00861993" w:rsidP="00D7538B">
      <w:pPr>
        <w:spacing w:after="0"/>
      </w:pPr>
      <w:r>
        <w:t>The search system consists basically of the following items listed below:</w:t>
      </w:r>
    </w:p>
    <w:p w:rsidR="002976E4" w:rsidRDefault="002976E4" w:rsidP="00D7538B">
      <w:pPr>
        <w:spacing w:after="0"/>
      </w:pPr>
    </w:p>
    <w:p w:rsidR="00861993" w:rsidRDefault="00861993" w:rsidP="00D7538B">
      <w:pPr>
        <w:spacing w:after="0"/>
      </w:pPr>
    </w:p>
    <w:p w:rsidR="00861993" w:rsidRDefault="00543E81" w:rsidP="00543E81">
      <w:pPr>
        <w:pStyle w:val="ListParagraph"/>
        <w:numPr>
          <w:ilvl w:val="0"/>
          <w:numId w:val="1"/>
        </w:numPr>
        <w:spacing w:after="0"/>
        <w:jc w:val="both"/>
      </w:pPr>
      <w:r>
        <w:rPr>
          <w:b/>
        </w:rPr>
        <w:t xml:space="preserve">The </w:t>
      </w:r>
      <w:r w:rsidR="00861993" w:rsidRPr="00543E81">
        <w:rPr>
          <w:b/>
        </w:rPr>
        <w:t>Web Crawler</w:t>
      </w:r>
      <w:r w:rsidR="00861993" w:rsidRPr="00861993">
        <w:t xml:space="preserve"> which crawls the follow site (</w:t>
      </w:r>
      <w:hyperlink r:id="rId7" w:history="1">
        <w:r w:rsidR="00861993" w:rsidRPr="00861993">
          <w:rPr>
            <w:rStyle w:val="Hyperlink"/>
            <w:color w:val="auto"/>
            <w:u w:val="none"/>
          </w:rPr>
          <w:t>https://www.realself.com/</w:t>
        </w:r>
      </w:hyperlink>
      <w:r w:rsidR="00861993" w:rsidRPr="00861993">
        <w:t xml:space="preserve">) and obtain the </w:t>
      </w:r>
      <w:r>
        <w:t>f</w:t>
      </w:r>
      <w:r w:rsidR="00861993" w:rsidRPr="00861993">
        <w:t xml:space="preserve">requently asked question (FAQ) and the doctor </w:t>
      </w:r>
      <w:r w:rsidR="00861993" w:rsidRPr="004E0C5D">
        <w:rPr>
          <w:noProof/>
        </w:rPr>
        <w:t>list</w:t>
      </w:r>
      <w:r w:rsidR="00861993" w:rsidRPr="00861993">
        <w:t xml:space="preserve"> and these are </w:t>
      </w:r>
      <w:r w:rsidRPr="004E0C5D">
        <w:rPr>
          <w:noProof/>
        </w:rPr>
        <w:t>store</w:t>
      </w:r>
      <w:r w:rsidR="004E0C5D">
        <w:rPr>
          <w:noProof/>
        </w:rPr>
        <w:t>d</w:t>
      </w:r>
      <w:r>
        <w:t xml:space="preserve"> in a</w:t>
      </w:r>
      <w:r w:rsidR="00861993" w:rsidRPr="00861993">
        <w:t xml:space="preserve"> local directory.</w:t>
      </w:r>
    </w:p>
    <w:p w:rsidR="00543E81" w:rsidRDefault="00543E81" w:rsidP="00543E81">
      <w:pPr>
        <w:spacing w:after="0"/>
        <w:ind w:left="360"/>
        <w:jc w:val="both"/>
      </w:pPr>
    </w:p>
    <w:p w:rsidR="00543E81" w:rsidRDefault="00543E81" w:rsidP="00543E81">
      <w:pPr>
        <w:spacing w:after="0"/>
        <w:ind w:left="360"/>
        <w:jc w:val="both"/>
      </w:pPr>
      <w:r>
        <w:t xml:space="preserve">2. </w:t>
      </w:r>
      <w:r>
        <w:tab/>
      </w:r>
      <w:r w:rsidRPr="00543E81">
        <w:rPr>
          <w:b/>
        </w:rPr>
        <w:t>The Parser</w:t>
      </w:r>
      <w:r>
        <w:t xml:space="preserve"> will obtain the specific information of the crawled files and will make a first term list.</w:t>
      </w:r>
    </w:p>
    <w:p w:rsidR="00543E81" w:rsidRDefault="00543E81" w:rsidP="00543E81">
      <w:pPr>
        <w:spacing w:after="0"/>
        <w:ind w:left="360"/>
        <w:jc w:val="both"/>
      </w:pPr>
    </w:p>
    <w:p w:rsidR="00543E81" w:rsidRDefault="00543E81" w:rsidP="00543E81">
      <w:pPr>
        <w:spacing w:after="0"/>
        <w:ind w:left="360"/>
        <w:jc w:val="both"/>
      </w:pPr>
      <w:r>
        <w:t>3.</w:t>
      </w:r>
      <w:r>
        <w:tab/>
      </w:r>
      <w:r w:rsidRPr="00543E81">
        <w:rPr>
          <w:b/>
        </w:rPr>
        <w:t>The Intermediate</w:t>
      </w:r>
      <w:r>
        <w:rPr>
          <w:b/>
        </w:rPr>
        <w:t xml:space="preserve"> </w:t>
      </w:r>
      <w:r>
        <w:t xml:space="preserve">creates </w:t>
      </w:r>
      <w:r w:rsidRPr="004E0C5D">
        <w:rPr>
          <w:noProof/>
        </w:rPr>
        <w:t>second list terms</w:t>
      </w:r>
      <w:r>
        <w:t xml:space="preserve"> based on the parsed files.</w:t>
      </w:r>
    </w:p>
    <w:p w:rsidR="00543E81" w:rsidRDefault="00543E81" w:rsidP="00543E81">
      <w:pPr>
        <w:spacing w:after="0"/>
        <w:ind w:left="360"/>
        <w:jc w:val="both"/>
      </w:pPr>
    </w:p>
    <w:p w:rsidR="004154EA" w:rsidRDefault="00543E81" w:rsidP="00543E81">
      <w:pPr>
        <w:spacing w:after="0"/>
        <w:ind w:left="360"/>
        <w:jc w:val="both"/>
      </w:pPr>
      <w:r>
        <w:t>4.</w:t>
      </w:r>
      <w:r>
        <w:tab/>
      </w:r>
      <w:r w:rsidRPr="00543E81">
        <w:rPr>
          <w:b/>
        </w:rPr>
        <w:t>Query Parser</w:t>
      </w:r>
      <w:r w:rsidR="004154EA">
        <w:rPr>
          <w:b/>
        </w:rPr>
        <w:t xml:space="preserve"> </w:t>
      </w:r>
      <w:r w:rsidR="004154EA" w:rsidRPr="004E0C5D">
        <w:rPr>
          <w:noProof/>
        </w:rPr>
        <w:t>realize</w:t>
      </w:r>
      <w:r w:rsidR="004E0C5D">
        <w:rPr>
          <w:noProof/>
        </w:rPr>
        <w:t>s</w:t>
      </w:r>
      <w:r w:rsidR="004154EA">
        <w:t xml:space="preserve"> spell corrections and utilize refinement techniques.</w:t>
      </w:r>
    </w:p>
    <w:p w:rsidR="004154EA" w:rsidRDefault="004154EA" w:rsidP="00543E81">
      <w:pPr>
        <w:spacing w:after="0"/>
        <w:ind w:left="360"/>
        <w:jc w:val="both"/>
      </w:pPr>
    </w:p>
    <w:p w:rsidR="00543E81" w:rsidRDefault="004154EA" w:rsidP="00E519D1">
      <w:pPr>
        <w:spacing w:after="0"/>
        <w:ind w:left="720" w:hanging="360"/>
        <w:jc w:val="both"/>
      </w:pPr>
      <w:r>
        <w:t>5.</w:t>
      </w:r>
      <w:r>
        <w:tab/>
      </w:r>
      <w:r w:rsidR="00E519D1" w:rsidRPr="00E519D1">
        <w:rPr>
          <w:b/>
        </w:rPr>
        <w:t>Scoring table</w:t>
      </w:r>
      <w:r w:rsidR="00E519D1">
        <w:t xml:space="preserve"> </w:t>
      </w:r>
      <w:r w:rsidR="00E519D1" w:rsidRPr="004E0C5D">
        <w:rPr>
          <w:noProof/>
        </w:rPr>
        <w:t>construct</w:t>
      </w:r>
      <w:r w:rsidR="004E0C5D">
        <w:rPr>
          <w:noProof/>
        </w:rPr>
        <w:t>s</w:t>
      </w:r>
      <w:r w:rsidR="00E519D1">
        <w:t xml:space="preserve"> and build a full table of the scores and ranking the terms getting from the index.</w:t>
      </w:r>
    </w:p>
    <w:p w:rsidR="00E519D1" w:rsidRDefault="00E519D1" w:rsidP="00E519D1">
      <w:pPr>
        <w:spacing w:after="0"/>
        <w:ind w:left="720" w:hanging="360"/>
        <w:jc w:val="both"/>
      </w:pPr>
    </w:p>
    <w:p w:rsidR="00E519D1" w:rsidRDefault="00E519D1" w:rsidP="00E519D1">
      <w:pPr>
        <w:spacing w:after="0"/>
        <w:ind w:left="720" w:hanging="360"/>
        <w:jc w:val="both"/>
      </w:pPr>
      <w:r>
        <w:t>6.</w:t>
      </w:r>
      <w:r>
        <w:tab/>
      </w:r>
      <w:r w:rsidRPr="00E519D1">
        <w:rPr>
          <w:b/>
        </w:rPr>
        <w:t>TF-IDF</w:t>
      </w:r>
      <w:r>
        <w:rPr>
          <w:b/>
        </w:rPr>
        <w:t xml:space="preserve"> </w:t>
      </w:r>
      <w:r>
        <w:t xml:space="preserve">the matrix for </w:t>
      </w:r>
      <w:r w:rsidRPr="004703E7">
        <w:rPr>
          <w:noProof/>
        </w:rPr>
        <w:t>tf</w:t>
      </w:r>
      <w:r>
        <w:t>-</w:t>
      </w:r>
      <w:r w:rsidRPr="004703E7">
        <w:rPr>
          <w:noProof/>
        </w:rPr>
        <w:t>idf</w:t>
      </w:r>
      <w:r>
        <w:t xml:space="preserve"> scoring will sort all the documents by the respective relevance.</w:t>
      </w:r>
    </w:p>
    <w:p w:rsidR="00E519D1" w:rsidRDefault="00E519D1" w:rsidP="00E519D1">
      <w:pPr>
        <w:spacing w:after="0"/>
        <w:ind w:left="720" w:hanging="360"/>
        <w:jc w:val="both"/>
      </w:pPr>
    </w:p>
    <w:p w:rsidR="00E519D1" w:rsidRDefault="00E519D1" w:rsidP="00E519D1">
      <w:pPr>
        <w:spacing w:after="0"/>
        <w:ind w:left="720" w:hanging="360"/>
        <w:jc w:val="both"/>
      </w:pPr>
      <w:r>
        <w:t>7.</w:t>
      </w:r>
      <w:r>
        <w:tab/>
      </w:r>
      <w:r w:rsidRPr="00E519D1">
        <w:rPr>
          <w:b/>
        </w:rPr>
        <w:t>The Intermediate</w:t>
      </w:r>
      <w:r>
        <w:rPr>
          <w:b/>
        </w:rPr>
        <w:t xml:space="preserve"> </w:t>
      </w:r>
      <w:r w:rsidRPr="004703E7">
        <w:rPr>
          <w:noProof/>
        </w:rPr>
        <w:t>construct</w:t>
      </w:r>
      <w:r>
        <w:t xml:space="preserve"> a term scoring by the numbers of reviews</w:t>
      </w:r>
      <w:r w:rsidR="004E0C5D">
        <w:t>.</w:t>
      </w:r>
    </w:p>
    <w:p w:rsidR="004E0C5D" w:rsidRDefault="004E0C5D" w:rsidP="00E519D1">
      <w:pPr>
        <w:spacing w:after="0"/>
        <w:ind w:left="720" w:hanging="360"/>
        <w:jc w:val="both"/>
      </w:pPr>
    </w:p>
    <w:p w:rsidR="004E0C5D" w:rsidRPr="004E0C5D" w:rsidRDefault="004E0C5D" w:rsidP="00E519D1">
      <w:pPr>
        <w:spacing w:after="0"/>
        <w:ind w:left="720" w:hanging="360"/>
        <w:jc w:val="both"/>
      </w:pPr>
      <w:r>
        <w:t>8.</w:t>
      </w:r>
      <w:r>
        <w:tab/>
      </w:r>
      <w:r w:rsidRPr="004E0C5D">
        <w:rPr>
          <w:b/>
        </w:rPr>
        <w:t>Return Results</w:t>
      </w:r>
      <w:r>
        <w:rPr>
          <w:b/>
        </w:rPr>
        <w:t xml:space="preserve"> </w:t>
      </w:r>
      <w:bookmarkStart w:id="0" w:name="OLE_LINK4"/>
      <w:r>
        <w:t>The results will be retrieved for the wait of the graphical interface</w:t>
      </w:r>
      <w:bookmarkEnd w:id="0"/>
      <w:r>
        <w:t>.</w:t>
      </w:r>
    </w:p>
    <w:p w:rsidR="00E519D1" w:rsidRDefault="00E519D1" w:rsidP="00E519D1">
      <w:pPr>
        <w:spacing w:after="0"/>
        <w:ind w:left="720" w:hanging="360"/>
        <w:jc w:val="both"/>
      </w:pPr>
    </w:p>
    <w:p w:rsidR="004E0C5D" w:rsidRDefault="004E0C5D" w:rsidP="00E519D1">
      <w:pPr>
        <w:spacing w:after="0"/>
        <w:ind w:left="720" w:hanging="360"/>
        <w:jc w:val="both"/>
      </w:pPr>
      <w:r>
        <w:t xml:space="preserve">9. </w:t>
      </w:r>
      <w:r>
        <w:tab/>
      </w:r>
      <w:r w:rsidRPr="004E0C5D">
        <w:rPr>
          <w:b/>
        </w:rPr>
        <w:t>GUI</w:t>
      </w:r>
      <w:r>
        <w:rPr>
          <w:b/>
        </w:rPr>
        <w:t xml:space="preserve"> </w:t>
      </w:r>
      <w:r>
        <w:t>The Graphical User Interface will consist of a search button and a textbox for the input of the keyword.</w:t>
      </w:r>
    </w:p>
    <w:p w:rsidR="004E0C5D" w:rsidRDefault="004E0C5D" w:rsidP="00E519D1">
      <w:pPr>
        <w:spacing w:after="0"/>
        <w:ind w:left="720" w:hanging="360"/>
        <w:jc w:val="both"/>
      </w:pPr>
    </w:p>
    <w:p w:rsidR="004E0C5D" w:rsidRPr="004E0C5D" w:rsidRDefault="004E0C5D" w:rsidP="00E519D1">
      <w:pPr>
        <w:spacing w:after="0"/>
        <w:ind w:left="720" w:hanging="360"/>
        <w:jc w:val="both"/>
      </w:pPr>
      <w:r>
        <w:t>10.</w:t>
      </w:r>
      <w:r>
        <w:tab/>
      </w:r>
      <w:r w:rsidRPr="004E0C5D">
        <w:rPr>
          <w:b/>
        </w:rPr>
        <w:t>Returned Results</w:t>
      </w:r>
      <w:r>
        <w:rPr>
          <w:b/>
        </w:rPr>
        <w:t xml:space="preserve"> </w:t>
      </w:r>
      <w:r>
        <w:t>Number of item that can be returned and shown by page.</w:t>
      </w:r>
    </w:p>
    <w:p w:rsidR="00543E81" w:rsidRPr="00861993" w:rsidRDefault="00543E81" w:rsidP="00543E81">
      <w:pPr>
        <w:spacing w:after="0"/>
        <w:ind w:left="360"/>
        <w:jc w:val="both"/>
      </w:pPr>
    </w:p>
    <w:p w:rsidR="007B1CB7" w:rsidRDefault="007B1CB7" w:rsidP="00D7538B">
      <w:pPr>
        <w:spacing w:after="0"/>
        <w:rPr>
          <w:sz w:val="24"/>
        </w:rPr>
      </w:pPr>
    </w:p>
    <w:p w:rsidR="00543E81" w:rsidRDefault="00543E81" w:rsidP="00543E81">
      <w:pPr>
        <w:spacing w:after="0"/>
        <w:ind w:left="360"/>
        <w:rPr>
          <w:sz w:val="24"/>
        </w:rPr>
      </w:pPr>
    </w:p>
    <w:p w:rsidR="00543E81" w:rsidRDefault="00543E81" w:rsidP="00543E81">
      <w:pPr>
        <w:spacing w:after="0"/>
        <w:ind w:left="360"/>
        <w:rPr>
          <w:sz w:val="24"/>
        </w:rPr>
      </w:pPr>
    </w:p>
    <w:p w:rsidR="007B1CB7" w:rsidRDefault="007B1CB7" w:rsidP="00D7538B">
      <w:pPr>
        <w:spacing w:after="0"/>
        <w:rPr>
          <w:sz w:val="24"/>
        </w:rPr>
      </w:pPr>
    </w:p>
    <w:p w:rsidR="007B1CB7" w:rsidRDefault="007B1CB7" w:rsidP="00D7538B">
      <w:pPr>
        <w:spacing w:after="0"/>
        <w:rPr>
          <w:sz w:val="24"/>
        </w:rPr>
      </w:pPr>
    </w:p>
    <w:p w:rsidR="007B1CB7" w:rsidRDefault="007B1CB7" w:rsidP="00D7538B">
      <w:pPr>
        <w:spacing w:after="0"/>
        <w:rPr>
          <w:sz w:val="24"/>
        </w:rPr>
      </w:pPr>
    </w:p>
    <w:p w:rsidR="007B1CB7" w:rsidRDefault="007B1CB7" w:rsidP="00D7538B">
      <w:pPr>
        <w:spacing w:after="0"/>
        <w:rPr>
          <w:sz w:val="24"/>
        </w:rPr>
      </w:pPr>
    </w:p>
    <w:p w:rsidR="002976E4" w:rsidRDefault="002976E4" w:rsidP="00D7538B">
      <w:pPr>
        <w:spacing w:after="0"/>
        <w:rPr>
          <w:sz w:val="24"/>
        </w:rPr>
      </w:pPr>
    </w:p>
    <w:p w:rsidR="002976E4" w:rsidRDefault="002976E4" w:rsidP="00D7538B">
      <w:pPr>
        <w:spacing w:after="0"/>
        <w:rPr>
          <w:sz w:val="24"/>
        </w:rPr>
      </w:pPr>
    </w:p>
    <w:p w:rsidR="002976E4" w:rsidRDefault="002976E4" w:rsidP="00D7538B">
      <w:pPr>
        <w:spacing w:after="0"/>
        <w:rPr>
          <w:sz w:val="24"/>
        </w:rPr>
      </w:pPr>
    </w:p>
    <w:p w:rsidR="002976E4" w:rsidRDefault="002976E4" w:rsidP="00D7538B">
      <w:pPr>
        <w:spacing w:after="0"/>
        <w:rPr>
          <w:sz w:val="24"/>
        </w:rPr>
      </w:pPr>
    </w:p>
    <w:p w:rsidR="002976E4" w:rsidRDefault="002976E4" w:rsidP="00D7538B">
      <w:pPr>
        <w:spacing w:after="0"/>
        <w:rPr>
          <w:sz w:val="24"/>
        </w:rPr>
      </w:pPr>
    </w:p>
    <w:p w:rsidR="002976E4" w:rsidRDefault="002976E4" w:rsidP="00D7538B">
      <w:pPr>
        <w:spacing w:after="0"/>
        <w:rPr>
          <w:sz w:val="24"/>
        </w:rPr>
      </w:pPr>
    </w:p>
    <w:p w:rsidR="002976E4" w:rsidRDefault="002976E4" w:rsidP="00D7538B">
      <w:pPr>
        <w:spacing w:after="0"/>
        <w:rPr>
          <w:sz w:val="24"/>
        </w:rPr>
      </w:pPr>
    </w:p>
    <w:p w:rsidR="00BF6988" w:rsidRPr="00255CA0" w:rsidRDefault="00BF6988" w:rsidP="00BF6988">
      <w:pPr>
        <w:jc w:val="center"/>
        <w:rPr>
          <w:sz w:val="28"/>
        </w:rPr>
      </w:pPr>
      <w:r w:rsidRPr="00255CA0">
        <w:rPr>
          <w:sz w:val="28"/>
        </w:rPr>
        <w:lastRenderedPageBreak/>
        <w:t>Detailed Description of the Search System Elements</w:t>
      </w:r>
    </w:p>
    <w:p w:rsidR="00585B97" w:rsidRDefault="00585B97" w:rsidP="00BF6988">
      <w:pPr>
        <w:jc w:val="center"/>
        <w:rPr>
          <w:sz w:val="24"/>
        </w:rPr>
      </w:pPr>
    </w:p>
    <w:p w:rsidR="00BF6988" w:rsidRPr="00255CA0" w:rsidRDefault="00BF6988" w:rsidP="00BF6988">
      <w:pPr>
        <w:rPr>
          <w:b/>
          <w:sz w:val="28"/>
        </w:rPr>
      </w:pPr>
      <w:r w:rsidRPr="00255CA0">
        <w:rPr>
          <w:b/>
          <w:sz w:val="28"/>
        </w:rPr>
        <w:t>Web Crawler</w:t>
      </w:r>
      <w:r w:rsidR="005C30C8" w:rsidRPr="00255CA0">
        <w:rPr>
          <w:b/>
          <w:sz w:val="28"/>
        </w:rPr>
        <w:t>:</w:t>
      </w:r>
      <w:r w:rsidR="00322E7B" w:rsidRPr="00255CA0">
        <w:rPr>
          <w:b/>
          <w:sz w:val="28"/>
        </w:rPr>
        <w:t xml:space="preserve"> </w:t>
      </w:r>
    </w:p>
    <w:p w:rsidR="00322E7B" w:rsidRDefault="00322E7B" w:rsidP="00BF6988">
      <w:r w:rsidRPr="00322E7B">
        <w:t xml:space="preserve">The .html files are stored in the user’s directory under the folder </w:t>
      </w:r>
      <w:r w:rsidRPr="004703E7">
        <w:rPr>
          <w:noProof/>
        </w:rPr>
        <w:t>tsg</w:t>
      </w:r>
      <w:r w:rsidRPr="00322E7B">
        <w:t xml:space="preserve">/raw once there </w:t>
      </w:r>
      <w:r>
        <w:t>the folders</w:t>
      </w:r>
      <w:r w:rsidRPr="00322E7B">
        <w:t xml:space="preserve"> will be created </w:t>
      </w:r>
      <w:r>
        <w:t>per</w:t>
      </w:r>
      <w:r w:rsidRPr="00322E7B">
        <w:t xml:space="preserve"> the crawled files </w:t>
      </w:r>
      <w:r w:rsidR="00255CA0" w:rsidRPr="00322E7B">
        <w:t>downloaded</w:t>
      </w:r>
      <w:r w:rsidR="00255CA0">
        <w:t>, those</w:t>
      </w:r>
      <w:r w:rsidR="004703E7">
        <w:t xml:space="preserve"> categories are listed as </w:t>
      </w:r>
      <w:r w:rsidR="004703E7" w:rsidRPr="004703E7">
        <w:rPr>
          <w:noProof/>
        </w:rPr>
        <w:t>follow</w:t>
      </w:r>
      <w:r w:rsidR="004703E7">
        <w:rPr>
          <w:noProof/>
        </w:rPr>
        <w:t>ing</w:t>
      </w:r>
      <w:r w:rsidR="004703E7">
        <w:t xml:space="preserve"> </w:t>
      </w:r>
    </w:p>
    <w:p w:rsidR="004703E7" w:rsidRPr="004703E7" w:rsidRDefault="004703E7" w:rsidP="004703E7">
      <w:pPr>
        <w:pStyle w:val="ListParagraph"/>
        <w:numPr>
          <w:ilvl w:val="0"/>
          <w:numId w:val="2"/>
        </w:numPr>
      </w:pPr>
      <w:r w:rsidRPr="004703E7">
        <w:rPr>
          <w:noProof/>
        </w:rPr>
        <w:t>Frequ</w:t>
      </w:r>
      <w:r>
        <w:rPr>
          <w:noProof/>
        </w:rPr>
        <w:t>e</w:t>
      </w:r>
      <w:r w:rsidRPr="004703E7">
        <w:rPr>
          <w:noProof/>
        </w:rPr>
        <w:t>ntly</w:t>
      </w:r>
      <w:r>
        <w:t xml:space="preserve"> Asked Question </w:t>
      </w:r>
      <w:r w:rsidRPr="004703E7">
        <w:t>(FAQ)</w:t>
      </w:r>
    </w:p>
    <w:p w:rsidR="004703E7" w:rsidRDefault="004703E7" w:rsidP="00ED412C">
      <w:pPr>
        <w:pStyle w:val="ListParagraph"/>
        <w:numPr>
          <w:ilvl w:val="0"/>
          <w:numId w:val="2"/>
        </w:numPr>
      </w:pPr>
      <w:r w:rsidRPr="004703E7">
        <w:t>Doctors</w:t>
      </w:r>
    </w:p>
    <w:p w:rsidR="004703E7" w:rsidRDefault="004703E7" w:rsidP="0050538F">
      <w:pPr>
        <w:spacing w:after="0"/>
        <w:rPr>
          <w:b/>
        </w:rPr>
      </w:pPr>
      <w:r w:rsidRPr="004703E7">
        <w:rPr>
          <w:b/>
        </w:rPr>
        <w:t>Item Names</w:t>
      </w:r>
    </w:p>
    <w:p w:rsidR="00185D65" w:rsidRDefault="00185D65" w:rsidP="0050538F">
      <w:pPr>
        <w:spacing w:after="0"/>
        <w:rPr>
          <w:sz w:val="20"/>
        </w:rPr>
      </w:pPr>
      <w:r w:rsidRPr="00185D65">
        <w:rPr>
          <w:b/>
          <w:sz w:val="20"/>
        </w:rPr>
        <w:t>Crawled Site:</w:t>
      </w:r>
      <w:r w:rsidRPr="00185D65">
        <w:rPr>
          <w:sz w:val="20"/>
        </w:rPr>
        <w:t xml:space="preserve"> SITE = '</w:t>
      </w:r>
      <w:r w:rsidRPr="00185D65">
        <w:rPr>
          <w:i/>
          <w:sz w:val="20"/>
        </w:rPr>
        <w:t>https://www.realself.com</w:t>
      </w:r>
      <w:r w:rsidRPr="00185D65">
        <w:rPr>
          <w:sz w:val="20"/>
        </w:rPr>
        <w:t>'</w:t>
      </w:r>
    </w:p>
    <w:p w:rsidR="0050538F" w:rsidRPr="00185D65" w:rsidRDefault="0050538F" w:rsidP="0050538F">
      <w:pPr>
        <w:spacing w:after="0"/>
        <w:rPr>
          <w:sz w:val="20"/>
        </w:rPr>
      </w:pPr>
    </w:p>
    <w:p w:rsidR="00185D65" w:rsidRPr="00185D65" w:rsidRDefault="00185D65" w:rsidP="00585B97">
      <w:pPr>
        <w:spacing w:after="0"/>
        <w:rPr>
          <w:b/>
          <w:sz w:val="20"/>
        </w:rPr>
      </w:pPr>
      <w:r w:rsidRPr="00185D65">
        <w:rPr>
          <w:b/>
          <w:sz w:val="20"/>
        </w:rPr>
        <w:t xml:space="preserve">FAQ items: </w:t>
      </w:r>
    </w:p>
    <w:p w:rsidR="00185D65" w:rsidRDefault="00185D65" w:rsidP="00585B97">
      <w:pPr>
        <w:spacing w:after="0"/>
        <w:rPr>
          <w:i/>
          <w:sz w:val="20"/>
        </w:rPr>
      </w:pPr>
      <w:r>
        <w:rPr>
          <w:sz w:val="20"/>
        </w:rPr>
        <w:t xml:space="preserve">FAQ Site:  </w:t>
      </w:r>
      <w:r w:rsidRPr="00185D65">
        <w:rPr>
          <w:i/>
          <w:sz w:val="20"/>
        </w:rPr>
        <w:t>/xmlsitemap-</w:t>
      </w:r>
      <w:proofErr w:type="gramStart"/>
      <w:r w:rsidRPr="00185D65">
        <w:rPr>
          <w:i/>
          <w:sz w:val="20"/>
        </w:rPr>
        <w:t>Question{</w:t>
      </w:r>
      <w:proofErr w:type="gramEnd"/>
      <w:r w:rsidRPr="00185D65">
        <w:rPr>
          <w:i/>
          <w:sz w:val="20"/>
        </w:rPr>
        <w:t>}.xml</w:t>
      </w:r>
    </w:p>
    <w:p w:rsidR="00185D65" w:rsidRDefault="00185D65" w:rsidP="0050538F">
      <w:pPr>
        <w:spacing w:after="0"/>
        <w:rPr>
          <w:i/>
          <w:sz w:val="20"/>
        </w:rPr>
      </w:pPr>
      <w:r w:rsidRPr="00185D65">
        <w:rPr>
          <w:sz w:val="20"/>
        </w:rPr>
        <w:t>FAQ Files</w:t>
      </w:r>
      <w:r>
        <w:rPr>
          <w:i/>
          <w:sz w:val="20"/>
        </w:rPr>
        <w:t xml:space="preserve">: </w:t>
      </w:r>
      <w:r w:rsidR="0050538F" w:rsidRPr="0050538F">
        <w:rPr>
          <w:i/>
          <w:sz w:val="20"/>
        </w:rPr>
        <w:t>faq_question_toronto-70-years-marionette-lines-feel-older-recommend.html</w:t>
      </w:r>
      <w:r w:rsidR="0050538F">
        <w:rPr>
          <w:noProof/>
        </w:rPr>
        <w:drawing>
          <wp:inline distT="0" distB="0" distL="0" distR="0" wp14:anchorId="06055903" wp14:editId="29BAAB7E">
            <wp:extent cx="5857875" cy="199072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1442" b="3598"/>
                    <a:stretch/>
                  </pic:blipFill>
                  <pic:spPr bwMode="auto">
                    <a:xfrm>
                      <a:off x="0" y="0"/>
                      <a:ext cx="5857875" cy="1990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85B97" w:rsidRDefault="00185D65" w:rsidP="00585B97">
      <w:pPr>
        <w:spacing w:after="0"/>
        <w:rPr>
          <w:b/>
          <w:sz w:val="20"/>
        </w:rPr>
      </w:pPr>
      <w:r w:rsidRPr="00185D65">
        <w:rPr>
          <w:b/>
          <w:sz w:val="20"/>
        </w:rPr>
        <w:t>Doctor items</w:t>
      </w:r>
      <w:r>
        <w:rPr>
          <w:b/>
          <w:sz w:val="20"/>
        </w:rPr>
        <w:t>:</w:t>
      </w:r>
    </w:p>
    <w:p w:rsidR="00185D65" w:rsidRDefault="00185D65" w:rsidP="00585B97">
      <w:pPr>
        <w:spacing w:after="0"/>
        <w:rPr>
          <w:i/>
          <w:sz w:val="20"/>
        </w:rPr>
      </w:pPr>
      <w:r>
        <w:rPr>
          <w:sz w:val="20"/>
        </w:rPr>
        <w:t xml:space="preserve">Doctor Site:  </w:t>
      </w:r>
      <w:r w:rsidRPr="00185D65">
        <w:rPr>
          <w:i/>
          <w:sz w:val="20"/>
        </w:rPr>
        <w:t>/xmlsitemap-</w:t>
      </w:r>
      <w:proofErr w:type="gramStart"/>
      <w:r w:rsidRPr="00185D65">
        <w:rPr>
          <w:i/>
          <w:sz w:val="20"/>
        </w:rPr>
        <w:t>Dr{</w:t>
      </w:r>
      <w:proofErr w:type="gramEnd"/>
      <w:r w:rsidRPr="00185D65">
        <w:rPr>
          <w:i/>
          <w:sz w:val="20"/>
        </w:rPr>
        <w:t>}.xml</w:t>
      </w:r>
    </w:p>
    <w:p w:rsidR="00185D65" w:rsidRPr="00185D65" w:rsidRDefault="00185D65" w:rsidP="00585B97">
      <w:pPr>
        <w:spacing w:after="0"/>
        <w:rPr>
          <w:sz w:val="20"/>
        </w:rPr>
      </w:pPr>
      <w:r>
        <w:rPr>
          <w:sz w:val="20"/>
        </w:rPr>
        <w:t xml:space="preserve">Doctor Files </w:t>
      </w:r>
      <w:r w:rsidRPr="00185D65">
        <w:rPr>
          <w:i/>
          <w:sz w:val="20"/>
        </w:rPr>
        <w:t>doctor_Anesthesiologist_Alex-Roher.html</w:t>
      </w:r>
    </w:p>
    <w:p w:rsidR="00185D65" w:rsidRDefault="0050538F" w:rsidP="004703E7">
      <w:pPr>
        <w:rPr>
          <w:b/>
        </w:rPr>
      </w:pPr>
      <w:r>
        <w:rPr>
          <w:noProof/>
        </w:rPr>
        <w:drawing>
          <wp:inline distT="0" distB="0" distL="0" distR="0" wp14:anchorId="099E902E" wp14:editId="53B5F7EC">
            <wp:extent cx="5600700" cy="27241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5769" b="8548"/>
                    <a:stretch/>
                  </pic:blipFill>
                  <pic:spPr bwMode="auto">
                    <a:xfrm>
                      <a:off x="0" y="0"/>
                      <a:ext cx="5600700" cy="2724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85B97" w:rsidRDefault="00585B97" w:rsidP="004703E7">
      <w:pPr>
        <w:rPr>
          <w:b/>
          <w:sz w:val="24"/>
        </w:rPr>
      </w:pPr>
      <w:r w:rsidRPr="00255CA0">
        <w:rPr>
          <w:b/>
          <w:sz w:val="28"/>
        </w:rPr>
        <w:lastRenderedPageBreak/>
        <w:t>Parser:</w:t>
      </w:r>
    </w:p>
    <w:p w:rsidR="00585B97" w:rsidRDefault="00585B97" w:rsidP="004703E7">
      <w:pPr>
        <w:rPr>
          <w:sz w:val="20"/>
        </w:rPr>
      </w:pPr>
      <w:r>
        <w:rPr>
          <w:sz w:val="20"/>
        </w:rPr>
        <w:t xml:space="preserve">The parser read all the crawled html files </w:t>
      </w:r>
      <w:r w:rsidR="00024E95">
        <w:rPr>
          <w:sz w:val="20"/>
        </w:rPr>
        <w:t xml:space="preserve">and converts into a </w:t>
      </w:r>
      <w:proofErr w:type="spellStart"/>
      <w:r w:rsidR="00024E95">
        <w:rPr>
          <w:sz w:val="20"/>
        </w:rPr>
        <w:t>json</w:t>
      </w:r>
      <w:proofErr w:type="spellEnd"/>
      <w:r w:rsidR="00024E95">
        <w:rPr>
          <w:sz w:val="20"/>
        </w:rPr>
        <w:t xml:space="preserve"> file with a more structured information with parsed contents.</w:t>
      </w:r>
    </w:p>
    <w:p w:rsidR="00024E95" w:rsidRDefault="00024E95" w:rsidP="004703E7">
      <w:pPr>
        <w:rPr>
          <w:sz w:val="20"/>
        </w:rPr>
      </w:pPr>
      <w:bookmarkStart w:id="1" w:name="OLE_LINK5"/>
      <w:r>
        <w:rPr>
          <w:sz w:val="20"/>
        </w:rPr>
        <w:t xml:space="preserve">All the </w:t>
      </w:r>
      <w:r w:rsidR="00047F7C">
        <w:rPr>
          <w:sz w:val="20"/>
        </w:rPr>
        <w:t>parsed contents consist of the following items</w:t>
      </w:r>
      <w:r>
        <w:rPr>
          <w:sz w:val="20"/>
        </w:rPr>
        <w:t>:</w:t>
      </w:r>
    </w:p>
    <w:p w:rsidR="00047F7C" w:rsidRDefault="007A4F87" w:rsidP="00047F7C">
      <w:pPr>
        <w:pStyle w:val="ListParagraph"/>
        <w:numPr>
          <w:ilvl w:val="0"/>
          <w:numId w:val="3"/>
        </w:numPr>
        <w:tabs>
          <w:tab w:val="left" w:pos="3994"/>
        </w:tabs>
        <w:rPr>
          <w:sz w:val="20"/>
        </w:rPr>
      </w:pPr>
      <w:r>
        <w:rPr>
          <w:sz w:val="20"/>
        </w:rPr>
        <w:t>C</w:t>
      </w:r>
      <w:r w:rsidR="00047F7C">
        <w:rPr>
          <w:sz w:val="20"/>
        </w:rPr>
        <w:t>ontent</w:t>
      </w:r>
      <w:r>
        <w:rPr>
          <w:sz w:val="20"/>
        </w:rPr>
        <w:t>:</w:t>
      </w:r>
      <w:r w:rsidR="00047F7C">
        <w:rPr>
          <w:sz w:val="20"/>
        </w:rPr>
        <w:t xml:space="preserve"> (parsed content)</w:t>
      </w:r>
    </w:p>
    <w:p w:rsidR="00377750" w:rsidRDefault="00377750" w:rsidP="00377750">
      <w:pPr>
        <w:pStyle w:val="ListParagraph"/>
        <w:numPr>
          <w:ilvl w:val="0"/>
          <w:numId w:val="3"/>
        </w:numPr>
        <w:tabs>
          <w:tab w:val="left" w:pos="3994"/>
        </w:tabs>
        <w:rPr>
          <w:sz w:val="20"/>
        </w:rPr>
      </w:pPr>
      <w:r>
        <w:rPr>
          <w:sz w:val="20"/>
        </w:rPr>
        <w:t>title</w:t>
      </w:r>
      <w:r w:rsidR="007A4F87">
        <w:rPr>
          <w:sz w:val="20"/>
        </w:rPr>
        <w:t>: (doctor</w:t>
      </w:r>
      <w:r w:rsidR="00047F7C">
        <w:rPr>
          <w:sz w:val="20"/>
        </w:rPr>
        <w:t xml:space="preserve"> names or question title</w:t>
      </w:r>
      <w:r>
        <w:rPr>
          <w:sz w:val="20"/>
        </w:rPr>
        <w:t>)</w:t>
      </w:r>
    </w:p>
    <w:p w:rsidR="00047F7C" w:rsidRDefault="00047F7C" w:rsidP="007A4F87">
      <w:pPr>
        <w:pStyle w:val="ListParagraph"/>
        <w:numPr>
          <w:ilvl w:val="0"/>
          <w:numId w:val="3"/>
        </w:numPr>
        <w:tabs>
          <w:tab w:val="left" w:pos="3994"/>
        </w:tabs>
        <w:rPr>
          <w:sz w:val="20"/>
        </w:rPr>
      </w:pPr>
      <w:r>
        <w:rPr>
          <w:sz w:val="20"/>
        </w:rPr>
        <w:t>heading</w:t>
      </w:r>
      <w:r w:rsidR="007A4F87">
        <w:rPr>
          <w:sz w:val="20"/>
        </w:rPr>
        <w:t>: (</w:t>
      </w:r>
      <w:r w:rsidR="007A4F87" w:rsidRPr="007A4F87">
        <w:rPr>
          <w:sz w:val="20"/>
        </w:rPr>
        <w:t>answer titles(questions), review titles(doctor)</w:t>
      </w:r>
      <w:r w:rsidR="007A4F87">
        <w:rPr>
          <w:sz w:val="20"/>
        </w:rPr>
        <w:t>)</w:t>
      </w:r>
    </w:p>
    <w:p w:rsidR="007A4F87" w:rsidRDefault="007A4F87" w:rsidP="007A4F87">
      <w:pPr>
        <w:pStyle w:val="ListParagraph"/>
        <w:numPr>
          <w:ilvl w:val="0"/>
          <w:numId w:val="3"/>
        </w:numPr>
        <w:tabs>
          <w:tab w:val="left" w:pos="3994"/>
        </w:tabs>
        <w:rPr>
          <w:sz w:val="20"/>
        </w:rPr>
      </w:pPr>
      <w:r>
        <w:rPr>
          <w:sz w:val="20"/>
        </w:rPr>
        <w:t>text: (FAQ answer text, doctor review text)</w:t>
      </w:r>
    </w:p>
    <w:p w:rsidR="007A4F87" w:rsidRDefault="007A4F87" w:rsidP="007A4F87">
      <w:pPr>
        <w:pStyle w:val="ListParagraph"/>
        <w:numPr>
          <w:ilvl w:val="0"/>
          <w:numId w:val="3"/>
        </w:numPr>
        <w:tabs>
          <w:tab w:val="left" w:pos="3994"/>
        </w:tabs>
        <w:rPr>
          <w:sz w:val="20"/>
        </w:rPr>
      </w:pPr>
      <w:r>
        <w:rPr>
          <w:sz w:val="20"/>
        </w:rPr>
        <w:t>url:(the entire link of the html file on the realself.com site)</w:t>
      </w:r>
    </w:p>
    <w:p w:rsidR="00377750" w:rsidRDefault="00377750" w:rsidP="00377750">
      <w:pPr>
        <w:pStyle w:val="ListParagraph"/>
        <w:numPr>
          <w:ilvl w:val="0"/>
          <w:numId w:val="3"/>
        </w:numPr>
        <w:tabs>
          <w:tab w:val="left" w:pos="3994"/>
        </w:tabs>
        <w:rPr>
          <w:sz w:val="20"/>
        </w:rPr>
      </w:pPr>
      <w:proofErr w:type="spellStart"/>
      <w:r>
        <w:rPr>
          <w:sz w:val="20"/>
        </w:rPr>
        <w:t>uuid</w:t>
      </w:r>
      <w:proofErr w:type="spellEnd"/>
      <w:r w:rsidR="007A4F87">
        <w:rPr>
          <w:sz w:val="20"/>
        </w:rPr>
        <w:t>:</w:t>
      </w:r>
      <w:r>
        <w:rPr>
          <w:sz w:val="20"/>
        </w:rPr>
        <w:t xml:space="preserve"> (the identification of the file, how to find unique IDs by hash or content)</w:t>
      </w:r>
    </w:p>
    <w:p w:rsidR="00377750" w:rsidRDefault="00CD5A77" w:rsidP="00377750">
      <w:pPr>
        <w:tabs>
          <w:tab w:val="left" w:pos="3994"/>
        </w:tabs>
        <w:rPr>
          <w:sz w:val="20"/>
        </w:rPr>
      </w:pPr>
      <w:r>
        <w:rPr>
          <w:sz w:val="20"/>
        </w:rPr>
        <w:t>The content s</w:t>
      </w:r>
      <w:r w:rsidR="00377750">
        <w:rPr>
          <w:sz w:val="20"/>
        </w:rPr>
        <w:t>ection</w:t>
      </w:r>
      <w:r>
        <w:rPr>
          <w:sz w:val="20"/>
        </w:rPr>
        <w:t xml:space="preserve"> is a parsed string</w:t>
      </w:r>
      <w:r w:rsidR="00377750">
        <w:rPr>
          <w:sz w:val="20"/>
        </w:rPr>
        <w:t xml:space="preserve"> list of the content </w:t>
      </w:r>
      <w:r>
        <w:rPr>
          <w:sz w:val="20"/>
        </w:rPr>
        <w:t>separated by spaces and converted into lowercases.</w:t>
      </w:r>
    </w:p>
    <w:p w:rsidR="00CD5A77" w:rsidRDefault="00CD5A77" w:rsidP="00377750">
      <w:pPr>
        <w:tabs>
          <w:tab w:val="left" w:pos="3994"/>
        </w:tabs>
        <w:rPr>
          <w:b/>
          <w:sz w:val="24"/>
        </w:rPr>
      </w:pPr>
      <w:r w:rsidRPr="00CD5A77">
        <w:rPr>
          <w:b/>
          <w:sz w:val="24"/>
        </w:rPr>
        <w:t>OUTPUT</w:t>
      </w:r>
    </w:p>
    <w:p w:rsidR="00CD5A77" w:rsidRDefault="00CD5A77" w:rsidP="00377750">
      <w:pPr>
        <w:tabs>
          <w:tab w:val="left" w:pos="3994"/>
        </w:tabs>
        <w:rPr>
          <w:sz w:val="20"/>
        </w:rPr>
      </w:pPr>
      <w:r>
        <w:rPr>
          <w:sz w:val="20"/>
        </w:rPr>
        <w:t xml:space="preserve">The folder parsed will be created inside the raw </w:t>
      </w:r>
      <w:r w:rsidR="00C2730C">
        <w:rPr>
          <w:sz w:val="20"/>
        </w:rPr>
        <w:t>directory,</w:t>
      </w:r>
      <w:r>
        <w:rPr>
          <w:sz w:val="20"/>
        </w:rPr>
        <w:t xml:space="preserve"> the names of the files will be </w:t>
      </w:r>
      <w:proofErr w:type="spellStart"/>
      <w:r>
        <w:rPr>
          <w:sz w:val="20"/>
        </w:rPr>
        <w:t>UUID.json</w:t>
      </w:r>
      <w:proofErr w:type="spellEnd"/>
    </w:p>
    <w:p w:rsidR="00C2730C" w:rsidRPr="00C2730C" w:rsidRDefault="00C2730C" w:rsidP="00377750">
      <w:pPr>
        <w:tabs>
          <w:tab w:val="left" w:pos="3994"/>
        </w:tabs>
        <w:rPr>
          <w:sz w:val="16"/>
        </w:rPr>
      </w:pPr>
    </w:p>
    <w:p w:rsidR="008B7CC2" w:rsidRDefault="00047F7C" w:rsidP="008B7CC2">
      <w:pPr>
        <w:tabs>
          <w:tab w:val="left" w:pos="3994"/>
        </w:tabs>
        <w:spacing w:line="240" w:lineRule="auto"/>
        <w:rPr>
          <w:b/>
          <w:sz w:val="20"/>
        </w:rPr>
      </w:pPr>
      <w:bookmarkStart w:id="2" w:name="OLE_LINK6"/>
      <w:r>
        <w:rPr>
          <w:b/>
          <w:sz w:val="20"/>
        </w:rPr>
        <w:t>Doctor</w:t>
      </w:r>
      <w:r w:rsidR="00CD5A77" w:rsidRPr="008B7CC2">
        <w:rPr>
          <w:b/>
          <w:sz w:val="20"/>
        </w:rPr>
        <w:t xml:space="preserve"> Files</w:t>
      </w:r>
      <w:bookmarkEnd w:id="1"/>
    </w:p>
    <w:bookmarkEnd w:id="2"/>
    <w:p w:rsidR="00C2730C" w:rsidRDefault="0050538F" w:rsidP="008B7CC2">
      <w:pPr>
        <w:tabs>
          <w:tab w:val="left" w:pos="3994"/>
        </w:tabs>
        <w:spacing w:line="240" w:lineRule="auto"/>
        <w:rPr>
          <w:b/>
          <w:sz w:val="20"/>
        </w:rPr>
      </w:pPr>
      <w:r>
        <w:rPr>
          <w:noProof/>
        </w:rPr>
        <w:drawing>
          <wp:inline distT="0" distB="0" distL="0" distR="0" wp14:anchorId="01B7337F" wp14:editId="3A17440A">
            <wp:extent cx="6680477" cy="523875"/>
            <wp:effectExtent l="0" t="0" r="635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92155" cy="524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730C" w:rsidRPr="00C2730C" w:rsidRDefault="00C2730C" w:rsidP="008B7CC2">
      <w:pPr>
        <w:tabs>
          <w:tab w:val="left" w:pos="3994"/>
        </w:tabs>
        <w:spacing w:line="240" w:lineRule="auto"/>
        <w:rPr>
          <w:sz w:val="20"/>
        </w:rPr>
      </w:pPr>
      <w:r>
        <w:rPr>
          <w:b/>
          <w:sz w:val="20"/>
        </w:rPr>
        <w:t>*</w:t>
      </w:r>
      <w:r>
        <w:rPr>
          <w:sz w:val="20"/>
        </w:rPr>
        <w:t xml:space="preserve"> </w:t>
      </w:r>
      <w:r w:rsidRPr="00C2730C">
        <w:rPr>
          <w:sz w:val="20"/>
        </w:rPr>
        <w:t xml:space="preserve">Parts of the </w:t>
      </w:r>
      <w:r>
        <w:rPr>
          <w:sz w:val="20"/>
        </w:rPr>
        <w:t>content section</w:t>
      </w:r>
      <w:r w:rsidRPr="00C2730C">
        <w:rPr>
          <w:sz w:val="20"/>
        </w:rPr>
        <w:t xml:space="preserve"> were removed, otherwise</w:t>
      </w:r>
      <w:r>
        <w:rPr>
          <w:sz w:val="20"/>
        </w:rPr>
        <w:t xml:space="preserve"> the follow image</w:t>
      </w:r>
      <w:r w:rsidRPr="00C2730C">
        <w:rPr>
          <w:sz w:val="20"/>
        </w:rPr>
        <w:t xml:space="preserve"> could not be displayed correctly</w:t>
      </w:r>
      <w:r>
        <w:rPr>
          <w:sz w:val="20"/>
        </w:rPr>
        <w:t>.</w:t>
      </w:r>
      <w:r w:rsidR="0050538F" w:rsidRPr="0050538F">
        <w:rPr>
          <w:noProof/>
        </w:rPr>
        <w:t xml:space="preserve"> </w:t>
      </w:r>
      <w:r w:rsidR="0050538F">
        <w:rPr>
          <w:noProof/>
        </w:rPr>
        <w:drawing>
          <wp:inline distT="0" distB="0" distL="0" distR="0" wp14:anchorId="4212DBAE" wp14:editId="6B2F635F">
            <wp:extent cx="5943600" cy="326009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730C" w:rsidRDefault="00C2730C" w:rsidP="008B7CC2">
      <w:pPr>
        <w:tabs>
          <w:tab w:val="left" w:pos="3994"/>
        </w:tabs>
        <w:spacing w:line="240" w:lineRule="auto"/>
        <w:rPr>
          <w:b/>
          <w:sz w:val="20"/>
        </w:rPr>
      </w:pPr>
    </w:p>
    <w:p w:rsidR="00C2730C" w:rsidRDefault="007A4F87" w:rsidP="00C2730C">
      <w:pPr>
        <w:tabs>
          <w:tab w:val="left" w:pos="3994"/>
        </w:tabs>
        <w:spacing w:line="240" w:lineRule="auto"/>
        <w:rPr>
          <w:b/>
          <w:sz w:val="20"/>
        </w:rPr>
      </w:pPr>
      <w:r>
        <w:rPr>
          <w:b/>
          <w:sz w:val="20"/>
        </w:rPr>
        <w:t>FAQ</w:t>
      </w:r>
      <w:r w:rsidR="00C2730C">
        <w:rPr>
          <w:b/>
          <w:sz w:val="20"/>
        </w:rPr>
        <w:t xml:space="preserve"> </w:t>
      </w:r>
      <w:r w:rsidR="00C2730C" w:rsidRPr="008B7CC2">
        <w:rPr>
          <w:b/>
          <w:sz w:val="20"/>
        </w:rPr>
        <w:t>Files</w:t>
      </w:r>
    </w:p>
    <w:p w:rsidR="00024E95" w:rsidRDefault="00047F7C" w:rsidP="008B7CC2">
      <w:pPr>
        <w:tabs>
          <w:tab w:val="left" w:pos="3994"/>
        </w:tabs>
        <w:spacing w:after="0" w:line="240" w:lineRule="auto"/>
        <w:rPr>
          <w:sz w:val="20"/>
        </w:rPr>
      </w:pPr>
      <w:r>
        <w:rPr>
          <w:noProof/>
        </w:rPr>
        <w:lastRenderedPageBreak/>
        <w:drawing>
          <wp:inline distT="0" distB="0" distL="0" distR="0" wp14:anchorId="0DEE0C58" wp14:editId="238F3CE4">
            <wp:extent cx="5943600" cy="1524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4E95" w:rsidRDefault="00024E95" w:rsidP="004703E7">
      <w:pPr>
        <w:rPr>
          <w:sz w:val="20"/>
        </w:rPr>
      </w:pPr>
    </w:p>
    <w:p w:rsidR="008B7CC2" w:rsidRDefault="00047F7C" w:rsidP="004703E7">
      <w:pPr>
        <w:rPr>
          <w:sz w:val="20"/>
        </w:rPr>
      </w:pPr>
      <w:r>
        <w:rPr>
          <w:b/>
          <w:sz w:val="20"/>
        </w:rPr>
        <w:t>*</w:t>
      </w:r>
      <w:r>
        <w:rPr>
          <w:sz w:val="20"/>
        </w:rPr>
        <w:t xml:space="preserve"> </w:t>
      </w:r>
      <w:r w:rsidRPr="00C2730C">
        <w:rPr>
          <w:sz w:val="20"/>
        </w:rPr>
        <w:t xml:space="preserve">Parts of the </w:t>
      </w:r>
      <w:r>
        <w:rPr>
          <w:sz w:val="20"/>
        </w:rPr>
        <w:t>content section</w:t>
      </w:r>
      <w:r w:rsidRPr="00C2730C">
        <w:rPr>
          <w:sz w:val="20"/>
        </w:rPr>
        <w:t xml:space="preserve"> were removed, otherwise</w:t>
      </w:r>
      <w:r>
        <w:rPr>
          <w:sz w:val="20"/>
        </w:rPr>
        <w:t xml:space="preserve"> the follow image</w:t>
      </w:r>
      <w:r w:rsidRPr="00C2730C">
        <w:rPr>
          <w:sz w:val="20"/>
        </w:rPr>
        <w:t xml:space="preserve"> could not be displayed correctly</w:t>
      </w:r>
      <w:r>
        <w:rPr>
          <w:sz w:val="20"/>
        </w:rPr>
        <w:t>.</w:t>
      </w:r>
      <w:r>
        <w:rPr>
          <w:noProof/>
        </w:rPr>
        <w:drawing>
          <wp:inline distT="0" distB="0" distL="0" distR="0" wp14:anchorId="1AEC6058" wp14:editId="0F4C8ACB">
            <wp:extent cx="5943600" cy="312547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7CC2" w:rsidRDefault="008B7CC2" w:rsidP="004703E7">
      <w:pPr>
        <w:rPr>
          <w:sz w:val="20"/>
        </w:rPr>
      </w:pPr>
    </w:p>
    <w:p w:rsidR="008B7CC2" w:rsidRDefault="008B7CC2" w:rsidP="004703E7">
      <w:pPr>
        <w:rPr>
          <w:sz w:val="20"/>
        </w:rPr>
      </w:pPr>
    </w:p>
    <w:p w:rsidR="008B7CC2" w:rsidRDefault="008B7CC2" w:rsidP="004703E7">
      <w:pPr>
        <w:rPr>
          <w:sz w:val="20"/>
        </w:rPr>
      </w:pPr>
    </w:p>
    <w:p w:rsidR="008B7CC2" w:rsidRPr="00585B97" w:rsidRDefault="008B7CC2" w:rsidP="004703E7">
      <w:pPr>
        <w:rPr>
          <w:sz w:val="20"/>
        </w:rPr>
      </w:pPr>
    </w:p>
    <w:p w:rsidR="00585B97" w:rsidRDefault="00585B97" w:rsidP="004703E7"/>
    <w:p w:rsidR="00C2730C" w:rsidRDefault="00C2730C" w:rsidP="004703E7"/>
    <w:p w:rsidR="00C2730C" w:rsidRDefault="00C2730C" w:rsidP="004703E7"/>
    <w:p w:rsidR="00C2730C" w:rsidRDefault="00C2730C" w:rsidP="004703E7"/>
    <w:p w:rsidR="00C2730C" w:rsidRDefault="00C2730C" w:rsidP="004703E7"/>
    <w:p w:rsidR="00255CA0" w:rsidRDefault="00255CA0" w:rsidP="004703E7"/>
    <w:p w:rsidR="00255CA0" w:rsidRDefault="00255CA0" w:rsidP="004703E7"/>
    <w:p w:rsidR="00255CA0" w:rsidRDefault="00255CA0" w:rsidP="004703E7"/>
    <w:p w:rsidR="00255CA0" w:rsidRDefault="00255CA0" w:rsidP="004703E7"/>
    <w:p w:rsidR="00255CA0" w:rsidRDefault="00255CA0" w:rsidP="004703E7"/>
    <w:p w:rsidR="00255CA0" w:rsidRDefault="00255CA0" w:rsidP="00255CA0">
      <w:pPr>
        <w:rPr>
          <w:b/>
          <w:sz w:val="28"/>
        </w:rPr>
      </w:pPr>
      <w:r>
        <w:rPr>
          <w:b/>
          <w:sz w:val="28"/>
        </w:rPr>
        <w:t>The Intermediate</w:t>
      </w:r>
      <w:r w:rsidRPr="00255CA0">
        <w:rPr>
          <w:b/>
          <w:sz w:val="28"/>
        </w:rPr>
        <w:t>:</w:t>
      </w:r>
    </w:p>
    <w:p w:rsidR="00944C64" w:rsidRDefault="00944C64" w:rsidP="00255CA0">
      <w:r>
        <w:lastRenderedPageBreak/>
        <w:t>The intermediate reads all JSONs file and generates the full list of terms with their respective links to the documents and the number of occurrences.</w:t>
      </w:r>
    </w:p>
    <w:p w:rsidR="00944C64" w:rsidRDefault="00944C64" w:rsidP="00255CA0"/>
    <w:p w:rsidR="00944C64" w:rsidRDefault="00944C64" w:rsidP="00944C64">
      <w:pPr>
        <w:tabs>
          <w:tab w:val="left" w:pos="3994"/>
        </w:tabs>
        <w:rPr>
          <w:b/>
          <w:sz w:val="24"/>
        </w:rPr>
      </w:pPr>
      <w:r>
        <w:t xml:space="preserve"> </w:t>
      </w:r>
      <w:r w:rsidRPr="00CD5A77">
        <w:rPr>
          <w:b/>
          <w:sz w:val="24"/>
        </w:rPr>
        <w:t>OUTPUT</w:t>
      </w:r>
    </w:p>
    <w:p w:rsidR="00944C64" w:rsidRPr="00A276E4" w:rsidRDefault="00944C64" w:rsidP="00944C64">
      <w:pPr>
        <w:pStyle w:val="ListParagraph"/>
        <w:numPr>
          <w:ilvl w:val="0"/>
          <w:numId w:val="4"/>
        </w:numPr>
        <w:tabs>
          <w:tab w:val="left" w:pos="3994"/>
        </w:tabs>
      </w:pPr>
      <w:r w:rsidRPr="00A276E4">
        <w:t>The files will be stored under the directory /raw/intermediate</w:t>
      </w:r>
    </w:p>
    <w:p w:rsidR="00944C64" w:rsidRPr="00A276E4" w:rsidRDefault="00944C64" w:rsidP="00944C64">
      <w:pPr>
        <w:pStyle w:val="ListParagraph"/>
        <w:numPr>
          <w:ilvl w:val="0"/>
          <w:numId w:val="4"/>
        </w:numPr>
        <w:tabs>
          <w:tab w:val="left" w:pos="3994"/>
        </w:tabs>
      </w:pPr>
      <w:r w:rsidRPr="00A276E4">
        <w:t xml:space="preserve">For every term one .CSV file will be created </w:t>
      </w:r>
    </w:p>
    <w:p w:rsidR="00021BA9" w:rsidRPr="00A276E4" w:rsidRDefault="00944C64" w:rsidP="00944C64">
      <w:pPr>
        <w:pStyle w:val="ListParagraph"/>
        <w:numPr>
          <w:ilvl w:val="0"/>
          <w:numId w:val="4"/>
        </w:numPr>
        <w:tabs>
          <w:tab w:val="left" w:pos="3994"/>
        </w:tabs>
      </w:pPr>
      <w:r w:rsidRPr="00A276E4">
        <w:t xml:space="preserve">The files will have the following </w:t>
      </w:r>
      <w:r w:rsidR="00021BA9" w:rsidRPr="00A276E4">
        <w:t>items</w:t>
      </w:r>
      <w:r w:rsidR="00A276E4">
        <w:t>:</w:t>
      </w:r>
    </w:p>
    <w:p w:rsidR="00A276E4" w:rsidRPr="00A276E4" w:rsidRDefault="00A276E4" w:rsidP="00A276E4">
      <w:pPr>
        <w:pStyle w:val="ListParagraph"/>
        <w:numPr>
          <w:ilvl w:val="1"/>
          <w:numId w:val="4"/>
        </w:numPr>
        <w:tabs>
          <w:tab w:val="left" w:pos="3994"/>
        </w:tabs>
        <w:spacing w:after="0"/>
      </w:pPr>
      <w:proofErr w:type="gramStart"/>
      <w:r w:rsidRPr="00A276E4">
        <w:t xml:space="preserve">name </w:t>
      </w:r>
      <w:r w:rsidR="007D3784" w:rsidRPr="00A276E4">
        <w:t>:</w:t>
      </w:r>
      <w:proofErr w:type="gramEnd"/>
      <w:r w:rsidR="00021BA9" w:rsidRPr="00A276E4">
        <w:t xml:space="preserve"> </w:t>
      </w:r>
      <w:proofErr w:type="spellStart"/>
      <w:r w:rsidR="00021BA9" w:rsidRPr="00A276E4">
        <w:t>term.json</w:t>
      </w:r>
      <w:proofErr w:type="spellEnd"/>
      <w:r w:rsidR="00021BA9" w:rsidRPr="00A276E4">
        <w:t xml:space="preserve"> </w:t>
      </w:r>
    </w:p>
    <w:p w:rsidR="00A276E4" w:rsidRPr="00A276E4" w:rsidRDefault="00A276E4" w:rsidP="00A276E4">
      <w:pPr>
        <w:pStyle w:val="ListParagraph"/>
        <w:numPr>
          <w:ilvl w:val="1"/>
          <w:numId w:val="4"/>
        </w:numPr>
        <w:tabs>
          <w:tab w:val="left" w:pos="3994"/>
        </w:tabs>
        <w:spacing w:after="0"/>
      </w:pPr>
      <w:r w:rsidRPr="00A276E4">
        <w:t>type</w:t>
      </w:r>
    </w:p>
    <w:p w:rsidR="00A276E4" w:rsidRPr="00A276E4" w:rsidRDefault="00A276E4" w:rsidP="00A276E4">
      <w:pPr>
        <w:pStyle w:val="ListParagraph"/>
        <w:numPr>
          <w:ilvl w:val="1"/>
          <w:numId w:val="4"/>
        </w:numPr>
        <w:tabs>
          <w:tab w:val="left" w:pos="3994"/>
        </w:tabs>
        <w:spacing w:after="0"/>
      </w:pPr>
      <w:r w:rsidRPr="00A276E4">
        <w:t>title</w:t>
      </w:r>
    </w:p>
    <w:p w:rsidR="00A276E4" w:rsidRPr="00A276E4" w:rsidRDefault="00A276E4" w:rsidP="00A276E4">
      <w:pPr>
        <w:pStyle w:val="ListParagraph"/>
        <w:numPr>
          <w:ilvl w:val="1"/>
          <w:numId w:val="4"/>
        </w:numPr>
        <w:tabs>
          <w:tab w:val="left" w:pos="3994"/>
        </w:tabs>
        <w:spacing w:after="0"/>
      </w:pPr>
      <w:r w:rsidRPr="00A276E4">
        <w:t>content</w:t>
      </w:r>
    </w:p>
    <w:p w:rsidR="00021BA9" w:rsidRPr="00A276E4" w:rsidRDefault="00A276E4" w:rsidP="007D7D88">
      <w:pPr>
        <w:pStyle w:val="ListParagraph"/>
        <w:numPr>
          <w:ilvl w:val="1"/>
          <w:numId w:val="4"/>
        </w:numPr>
        <w:tabs>
          <w:tab w:val="left" w:pos="3994"/>
        </w:tabs>
        <w:spacing w:after="0"/>
        <w:rPr>
          <w:sz w:val="24"/>
        </w:rPr>
      </w:pPr>
      <w:r w:rsidRPr="00A276E4">
        <w:t>text</w:t>
      </w:r>
      <w:r w:rsidR="00944C64" w:rsidRPr="00A276E4">
        <w:t xml:space="preserve">   </w:t>
      </w:r>
    </w:p>
    <w:p w:rsidR="00A276E4" w:rsidRPr="00A276E4" w:rsidRDefault="00A276E4" w:rsidP="00A276E4">
      <w:pPr>
        <w:pStyle w:val="ListParagraph"/>
        <w:tabs>
          <w:tab w:val="left" w:pos="3994"/>
        </w:tabs>
        <w:spacing w:after="0"/>
        <w:ind w:left="1440"/>
        <w:rPr>
          <w:sz w:val="24"/>
        </w:rPr>
      </w:pPr>
    </w:p>
    <w:p w:rsidR="00021BA9" w:rsidRDefault="00A276E4" w:rsidP="00021BA9">
      <w:pPr>
        <w:tabs>
          <w:tab w:val="left" w:pos="3994"/>
        </w:tabs>
        <w:rPr>
          <w:sz w:val="24"/>
        </w:rPr>
      </w:pPr>
      <w:r>
        <w:rPr>
          <w:noProof/>
        </w:rPr>
        <w:t xml:space="preserve">                      </w:t>
      </w:r>
      <w:r>
        <w:rPr>
          <w:noProof/>
        </w:rPr>
        <w:drawing>
          <wp:inline distT="0" distB="0" distL="0" distR="0" wp14:anchorId="32D181D6" wp14:editId="2A6EB6FA">
            <wp:extent cx="5210175" cy="2809875"/>
            <wp:effectExtent l="0" t="0" r="9525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1BA9" w:rsidRDefault="00021BA9" w:rsidP="00021BA9">
      <w:pPr>
        <w:tabs>
          <w:tab w:val="left" w:pos="3994"/>
        </w:tabs>
        <w:rPr>
          <w:sz w:val="24"/>
        </w:rPr>
      </w:pPr>
    </w:p>
    <w:p w:rsidR="00021BA9" w:rsidRDefault="00021BA9" w:rsidP="00021BA9">
      <w:pPr>
        <w:tabs>
          <w:tab w:val="left" w:pos="3994"/>
        </w:tabs>
        <w:rPr>
          <w:sz w:val="24"/>
        </w:rPr>
      </w:pPr>
      <w:r>
        <w:rPr>
          <w:sz w:val="24"/>
        </w:rPr>
        <w:t xml:space="preserve">Dentristry.csv </w:t>
      </w:r>
    </w:p>
    <w:p w:rsidR="00A276E4" w:rsidRDefault="00A276E4" w:rsidP="00021BA9">
      <w:pPr>
        <w:tabs>
          <w:tab w:val="left" w:pos="3994"/>
        </w:tabs>
        <w:rPr>
          <w:sz w:val="24"/>
        </w:rPr>
      </w:pPr>
      <w:r>
        <w:rPr>
          <w:noProof/>
        </w:rPr>
        <w:drawing>
          <wp:inline distT="0" distB="0" distL="0" distR="0" wp14:anchorId="16FA0F5F" wp14:editId="2ED76238">
            <wp:extent cx="5943600" cy="86487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64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76E4" w:rsidRDefault="00A276E4" w:rsidP="00021BA9">
      <w:pPr>
        <w:tabs>
          <w:tab w:val="left" w:pos="3994"/>
        </w:tabs>
        <w:rPr>
          <w:sz w:val="24"/>
        </w:rPr>
      </w:pPr>
    </w:p>
    <w:p w:rsidR="00A276E4" w:rsidRDefault="00A276E4" w:rsidP="00021BA9">
      <w:pPr>
        <w:tabs>
          <w:tab w:val="left" w:pos="3994"/>
        </w:tabs>
        <w:rPr>
          <w:sz w:val="24"/>
        </w:rPr>
      </w:pPr>
    </w:p>
    <w:p w:rsidR="00A276E4" w:rsidRDefault="00A276E4" w:rsidP="00A276E4">
      <w:pPr>
        <w:rPr>
          <w:b/>
          <w:sz w:val="28"/>
        </w:rPr>
      </w:pPr>
      <w:r w:rsidRPr="007A09D4">
        <w:t xml:space="preserve"> </w:t>
      </w:r>
      <w:r w:rsidRPr="008C7093">
        <w:rPr>
          <w:b/>
          <w:sz w:val="28"/>
        </w:rPr>
        <w:t>The Indexer</w:t>
      </w:r>
    </w:p>
    <w:p w:rsidR="00A276E4" w:rsidRDefault="00A276E4" w:rsidP="00A276E4">
      <w:pPr>
        <w:jc w:val="both"/>
      </w:pPr>
      <w:r>
        <w:lastRenderedPageBreak/>
        <w:t>The indexer creates a term dictionary and index based on all the links of the documents, the term frequencies and the frequencies per documents, the dictionaries will be created in alphabetical order.</w:t>
      </w:r>
    </w:p>
    <w:p w:rsidR="00A276E4" w:rsidRDefault="00A276E4" w:rsidP="00A276E4">
      <w:pPr>
        <w:jc w:val="both"/>
      </w:pPr>
    </w:p>
    <w:p w:rsidR="00A276E4" w:rsidRDefault="00A276E4" w:rsidP="00A276E4">
      <w:pPr>
        <w:jc w:val="both"/>
        <w:rPr>
          <w:b/>
          <w:sz w:val="28"/>
        </w:rPr>
      </w:pPr>
      <w:r w:rsidRPr="006D70B8">
        <w:rPr>
          <w:b/>
          <w:sz w:val="28"/>
        </w:rPr>
        <w:t xml:space="preserve">Dictionaries </w:t>
      </w:r>
    </w:p>
    <w:p w:rsidR="00A276E4" w:rsidRDefault="00A276E4" w:rsidP="00A276E4">
      <w:pPr>
        <w:jc w:val="both"/>
      </w:pPr>
      <w:r>
        <w:t>The dictionaries will consist of the following structure:</w:t>
      </w:r>
    </w:p>
    <w:p w:rsidR="00A276E4" w:rsidRDefault="00A276E4" w:rsidP="00A276E4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A276E4" w:rsidTr="00D56137">
        <w:tc>
          <w:tcPr>
            <w:tcW w:w="1870" w:type="dxa"/>
          </w:tcPr>
          <w:p w:rsidR="00A276E4" w:rsidRDefault="00A276E4" w:rsidP="00D56137">
            <w:pPr>
              <w:jc w:val="both"/>
            </w:pPr>
            <w:r w:rsidRPr="006D70B8">
              <w:t>term1/</w:t>
            </w:r>
            <w:r w:rsidRPr="006D70B8">
              <w:rPr>
                <w:i/>
              </w:rPr>
              <w:t>doc1</w:t>
            </w:r>
            <w:r w:rsidRPr="006D70B8">
              <w:t>: tf-idf</w:t>
            </w:r>
          </w:p>
        </w:tc>
        <w:tc>
          <w:tcPr>
            <w:tcW w:w="1870" w:type="dxa"/>
          </w:tcPr>
          <w:p w:rsidR="00A276E4" w:rsidRDefault="00A276E4" w:rsidP="00D56137">
            <w:pPr>
              <w:jc w:val="both"/>
            </w:pPr>
            <w:r w:rsidRPr="006D70B8">
              <w:t>term1/</w:t>
            </w:r>
            <w:r w:rsidRPr="006D70B8">
              <w:rPr>
                <w:i/>
              </w:rPr>
              <w:t>doc2</w:t>
            </w:r>
            <w:r w:rsidRPr="006D70B8">
              <w:t>:tf-idf</w:t>
            </w:r>
          </w:p>
        </w:tc>
        <w:tc>
          <w:tcPr>
            <w:tcW w:w="1870" w:type="dxa"/>
          </w:tcPr>
          <w:p w:rsidR="00A276E4" w:rsidRDefault="00A276E4" w:rsidP="00D56137">
            <w:pPr>
              <w:jc w:val="both"/>
            </w:pPr>
            <w:r>
              <w:t>term1</w:t>
            </w:r>
            <w:r w:rsidRPr="006D70B8">
              <w:t>/</w:t>
            </w:r>
            <w:r w:rsidRPr="006D70B8">
              <w:rPr>
                <w:i/>
              </w:rPr>
              <w:t>doc3</w:t>
            </w:r>
            <w:r w:rsidRPr="006D70B8">
              <w:t>: tf-idf</w:t>
            </w:r>
          </w:p>
        </w:tc>
        <w:tc>
          <w:tcPr>
            <w:tcW w:w="1870" w:type="dxa"/>
          </w:tcPr>
          <w:p w:rsidR="00A276E4" w:rsidRDefault="00A276E4" w:rsidP="00D56137">
            <w:pPr>
              <w:jc w:val="both"/>
            </w:pPr>
            <w:r w:rsidRPr="006D70B8">
              <w:t>term1/</w:t>
            </w:r>
            <w:r w:rsidRPr="00ED6DD3">
              <w:rPr>
                <w:i/>
              </w:rPr>
              <w:t>doc4</w:t>
            </w:r>
            <w:r w:rsidRPr="006D70B8">
              <w:t>: tf-idf</w:t>
            </w:r>
          </w:p>
        </w:tc>
        <w:tc>
          <w:tcPr>
            <w:tcW w:w="1870" w:type="dxa"/>
          </w:tcPr>
          <w:p w:rsidR="00A276E4" w:rsidRDefault="00A276E4" w:rsidP="00D56137">
            <w:pPr>
              <w:jc w:val="both"/>
            </w:pPr>
            <w:r w:rsidRPr="006D70B8">
              <w:t>term1/</w:t>
            </w:r>
            <w:r w:rsidRPr="00ED6DD3">
              <w:rPr>
                <w:i/>
              </w:rPr>
              <w:t>doc5</w:t>
            </w:r>
            <w:r w:rsidRPr="006D70B8">
              <w:t>: tf-idf</w:t>
            </w:r>
          </w:p>
        </w:tc>
      </w:tr>
    </w:tbl>
    <w:p w:rsidR="00A276E4" w:rsidRDefault="00A276E4" w:rsidP="00A276E4">
      <w:pPr>
        <w:spacing w:after="0"/>
        <w:jc w:val="both"/>
        <w:rPr>
          <w:i/>
        </w:rPr>
      </w:pPr>
      <w:r>
        <w:t>Ordering by tf-idf in continuously until the last document:  term</w:t>
      </w:r>
      <w:r w:rsidRPr="00ED6DD3">
        <w:rPr>
          <w:i/>
        </w:rPr>
        <w:t>(n)/doc(m):tf-idf</w:t>
      </w:r>
    </w:p>
    <w:p w:rsidR="00A276E4" w:rsidRDefault="00A276E4" w:rsidP="00A276E4">
      <w:pPr>
        <w:spacing w:after="0"/>
        <w:jc w:val="both"/>
        <w:rPr>
          <w:i/>
        </w:rPr>
      </w:pPr>
    </w:p>
    <w:p w:rsidR="00A276E4" w:rsidRDefault="00A276E4" w:rsidP="00A276E4">
      <w:pPr>
        <w:spacing w:after="0"/>
        <w:jc w:val="both"/>
        <w:rPr>
          <w:i/>
        </w:rPr>
      </w:pPr>
    </w:p>
    <w:p w:rsidR="008C4B6F" w:rsidRDefault="008C4B6F" w:rsidP="00A276E4">
      <w:pPr>
        <w:spacing w:after="0"/>
        <w:jc w:val="both"/>
        <w:rPr>
          <w:i/>
        </w:rPr>
      </w:pPr>
    </w:p>
    <w:p w:rsidR="008C4B6F" w:rsidRDefault="008C4B6F" w:rsidP="00A276E4">
      <w:pPr>
        <w:spacing w:after="0"/>
        <w:jc w:val="both"/>
        <w:rPr>
          <w:i/>
        </w:rPr>
      </w:pPr>
    </w:p>
    <w:p w:rsidR="008C4B6F" w:rsidRDefault="008C4B6F" w:rsidP="00A276E4">
      <w:pPr>
        <w:spacing w:after="0"/>
        <w:jc w:val="both"/>
        <w:rPr>
          <w:i/>
        </w:rPr>
      </w:pPr>
    </w:p>
    <w:p w:rsidR="008C4B6F" w:rsidRDefault="008C4B6F" w:rsidP="00A276E4">
      <w:pPr>
        <w:spacing w:after="0"/>
        <w:jc w:val="both"/>
        <w:rPr>
          <w:i/>
        </w:rPr>
      </w:pPr>
    </w:p>
    <w:p w:rsidR="00A276E4" w:rsidRDefault="00A276E4" w:rsidP="00A276E4">
      <w:pPr>
        <w:spacing w:after="0" w:line="240" w:lineRule="auto"/>
        <w:jc w:val="both"/>
        <w:rPr>
          <w:b/>
          <w:sz w:val="28"/>
        </w:rPr>
      </w:pPr>
      <w:r w:rsidRPr="00ED6DD3">
        <w:rPr>
          <w:b/>
          <w:sz w:val="28"/>
        </w:rPr>
        <w:t>Term Hash</w:t>
      </w:r>
    </w:p>
    <w:p w:rsidR="00A276E4" w:rsidRDefault="00A276E4" w:rsidP="00A276E4">
      <w:pPr>
        <w:spacing w:after="0" w:line="240" w:lineRule="auto"/>
        <w:jc w:val="both"/>
      </w:pPr>
    </w:p>
    <w:p w:rsidR="00A276E4" w:rsidRDefault="00A276E4" w:rsidP="00A276E4">
      <w:pPr>
        <w:spacing w:after="0" w:line="240" w:lineRule="auto"/>
        <w:jc w:val="both"/>
      </w:pPr>
      <w:r>
        <w:t>Once the dictionary is created, a hash file should be created under the following structure:</w:t>
      </w:r>
    </w:p>
    <w:p w:rsidR="00A276E4" w:rsidRDefault="00A276E4" w:rsidP="00A276E4">
      <w:pPr>
        <w:spacing w:after="0" w:line="240" w:lineRule="auto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A276E4" w:rsidTr="00D56137">
        <w:tc>
          <w:tcPr>
            <w:tcW w:w="1870" w:type="dxa"/>
          </w:tcPr>
          <w:p w:rsidR="00A276E4" w:rsidRDefault="00A276E4" w:rsidP="00D56137">
            <w:pPr>
              <w:jc w:val="both"/>
            </w:pPr>
            <w:r>
              <w:t xml:space="preserve">term 1 -   </w:t>
            </w:r>
          </w:p>
          <w:p w:rsidR="00A276E4" w:rsidRDefault="00A276E4" w:rsidP="00D56137">
            <w:pPr>
              <w:jc w:val="both"/>
            </w:pPr>
            <w:r>
              <w:t>byte position</w:t>
            </w:r>
          </w:p>
        </w:tc>
        <w:tc>
          <w:tcPr>
            <w:tcW w:w="1870" w:type="dxa"/>
          </w:tcPr>
          <w:p w:rsidR="00A276E4" w:rsidRDefault="00A276E4" w:rsidP="00D56137">
            <w:pPr>
              <w:jc w:val="both"/>
            </w:pPr>
            <w:r>
              <w:t xml:space="preserve">term 2 -   </w:t>
            </w:r>
          </w:p>
          <w:p w:rsidR="00A276E4" w:rsidRDefault="00A276E4" w:rsidP="00D56137">
            <w:pPr>
              <w:jc w:val="both"/>
            </w:pPr>
            <w:r>
              <w:t>byte position</w:t>
            </w:r>
          </w:p>
        </w:tc>
        <w:tc>
          <w:tcPr>
            <w:tcW w:w="1870" w:type="dxa"/>
          </w:tcPr>
          <w:p w:rsidR="00A276E4" w:rsidRDefault="00A276E4" w:rsidP="00D56137">
            <w:pPr>
              <w:jc w:val="both"/>
            </w:pPr>
            <w:r>
              <w:t xml:space="preserve">term 3 -   </w:t>
            </w:r>
          </w:p>
          <w:p w:rsidR="00A276E4" w:rsidRDefault="00A276E4" w:rsidP="00D56137">
            <w:pPr>
              <w:jc w:val="both"/>
            </w:pPr>
            <w:r>
              <w:t>byte position</w:t>
            </w:r>
          </w:p>
        </w:tc>
        <w:tc>
          <w:tcPr>
            <w:tcW w:w="1870" w:type="dxa"/>
          </w:tcPr>
          <w:p w:rsidR="00A276E4" w:rsidRDefault="00A276E4" w:rsidP="00D56137">
            <w:pPr>
              <w:jc w:val="both"/>
            </w:pPr>
            <w:r>
              <w:t xml:space="preserve">term 4 -   </w:t>
            </w:r>
          </w:p>
          <w:p w:rsidR="00A276E4" w:rsidRDefault="00A276E4" w:rsidP="00D56137">
            <w:pPr>
              <w:jc w:val="both"/>
            </w:pPr>
            <w:r>
              <w:t>byte position</w:t>
            </w:r>
          </w:p>
        </w:tc>
        <w:tc>
          <w:tcPr>
            <w:tcW w:w="1870" w:type="dxa"/>
          </w:tcPr>
          <w:p w:rsidR="00A276E4" w:rsidRDefault="00A276E4" w:rsidP="00D56137">
            <w:pPr>
              <w:jc w:val="both"/>
            </w:pPr>
            <w:r>
              <w:t xml:space="preserve">term 5 -   </w:t>
            </w:r>
          </w:p>
          <w:p w:rsidR="00A276E4" w:rsidRDefault="00A276E4" w:rsidP="00D56137">
            <w:pPr>
              <w:jc w:val="both"/>
            </w:pPr>
            <w:r>
              <w:t>byte position</w:t>
            </w:r>
          </w:p>
        </w:tc>
      </w:tr>
    </w:tbl>
    <w:p w:rsidR="00A276E4" w:rsidRDefault="00A276E4" w:rsidP="00A276E4">
      <w:pPr>
        <w:spacing w:after="0" w:line="240" w:lineRule="auto"/>
        <w:jc w:val="both"/>
      </w:pPr>
    </w:p>
    <w:p w:rsidR="00A276E4" w:rsidRDefault="00A276E4" w:rsidP="00A276E4">
      <w:pPr>
        <w:spacing w:after="0" w:line="240" w:lineRule="auto"/>
        <w:jc w:val="both"/>
      </w:pPr>
      <w:r>
        <w:t>This will produce that the search find all the position of the terms faster, which will improve the speed of the query and their retrieval.</w:t>
      </w:r>
    </w:p>
    <w:p w:rsidR="00A276E4" w:rsidRDefault="00A276E4" w:rsidP="00A276E4">
      <w:pPr>
        <w:spacing w:after="0" w:line="240" w:lineRule="auto"/>
        <w:jc w:val="both"/>
      </w:pPr>
    </w:p>
    <w:p w:rsidR="00A276E4" w:rsidRDefault="00A276E4" w:rsidP="00A276E4">
      <w:pPr>
        <w:spacing w:after="0" w:line="240" w:lineRule="auto"/>
        <w:jc w:val="both"/>
      </w:pPr>
    </w:p>
    <w:p w:rsidR="00A276E4" w:rsidRDefault="00A276E4" w:rsidP="00A276E4">
      <w:pPr>
        <w:tabs>
          <w:tab w:val="left" w:pos="3994"/>
        </w:tabs>
        <w:rPr>
          <w:b/>
          <w:sz w:val="24"/>
        </w:rPr>
      </w:pPr>
      <w:r w:rsidRPr="00CD5A77">
        <w:rPr>
          <w:b/>
          <w:sz w:val="24"/>
        </w:rPr>
        <w:t>OUTPUT</w:t>
      </w:r>
    </w:p>
    <w:p w:rsidR="00A276E4" w:rsidRDefault="00A276E4" w:rsidP="00A276E4">
      <w:pPr>
        <w:spacing w:after="0" w:line="240" w:lineRule="auto"/>
        <w:jc w:val="both"/>
      </w:pPr>
      <w:r>
        <w:t>A file with these properties:</w:t>
      </w:r>
    </w:p>
    <w:p w:rsidR="00A276E4" w:rsidRDefault="00A276E4" w:rsidP="00A276E4">
      <w:pPr>
        <w:spacing w:after="0" w:line="240" w:lineRule="auto"/>
        <w:jc w:val="both"/>
      </w:pPr>
    </w:p>
    <w:p w:rsidR="00A276E4" w:rsidRDefault="00A276E4" w:rsidP="00A276E4">
      <w:pPr>
        <w:spacing w:after="0" w:line="240" w:lineRule="auto"/>
        <w:jc w:val="both"/>
      </w:pPr>
      <w:r>
        <w:t>Name: dictionary.dat</w:t>
      </w:r>
    </w:p>
    <w:p w:rsidR="00A276E4" w:rsidRDefault="00A276E4" w:rsidP="00A276E4">
      <w:pPr>
        <w:spacing w:after="0" w:line="240" w:lineRule="auto"/>
        <w:jc w:val="both"/>
      </w:pPr>
      <w:r>
        <w:t xml:space="preserve">             Dictionary_hash.dat (this will include the dictionary locations)</w:t>
      </w:r>
    </w:p>
    <w:p w:rsidR="00021BA9" w:rsidRDefault="00021BA9" w:rsidP="00021BA9">
      <w:pPr>
        <w:tabs>
          <w:tab w:val="left" w:pos="3994"/>
        </w:tabs>
        <w:rPr>
          <w:sz w:val="24"/>
        </w:rPr>
      </w:pPr>
    </w:p>
    <w:p w:rsidR="008C4B6F" w:rsidRDefault="008C4B6F" w:rsidP="008C4B6F">
      <w:pPr>
        <w:rPr>
          <w:b/>
          <w:sz w:val="28"/>
        </w:rPr>
      </w:pPr>
      <w:r w:rsidRPr="007D3784">
        <w:rPr>
          <w:b/>
          <w:sz w:val="28"/>
        </w:rPr>
        <w:t>PageRank</w:t>
      </w:r>
      <w:r>
        <w:rPr>
          <w:b/>
          <w:sz w:val="28"/>
        </w:rPr>
        <w:t>:</w:t>
      </w:r>
    </w:p>
    <w:p w:rsidR="008C4B6F" w:rsidRDefault="008C4B6F" w:rsidP="008C4B6F">
      <w:r>
        <w:t xml:space="preserve">The input is the query with the clean string </w:t>
      </w:r>
    </w:p>
    <w:p w:rsidR="008C4B6F" w:rsidRDefault="008C4B6F" w:rsidP="008C4B6F">
      <w:r>
        <w:t xml:space="preserve">The output dictionaries with the </w:t>
      </w:r>
      <w:proofErr w:type="gramStart"/>
      <w:r>
        <w:t>docs</w:t>
      </w:r>
      <w:proofErr w:type="gramEnd"/>
      <w:r>
        <w:t xml:space="preserve"> IDs (keys) and the scores values</w:t>
      </w:r>
    </w:p>
    <w:p w:rsidR="008C4B6F" w:rsidRDefault="008C4B6F" w:rsidP="008C4B6F"/>
    <w:p w:rsidR="008C4B6F" w:rsidRDefault="008C4B6F" w:rsidP="008C4B6F">
      <w:pPr>
        <w:rPr>
          <w:b/>
          <w:sz w:val="28"/>
        </w:rPr>
      </w:pPr>
      <w:r>
        <w:rPr>
          <w:b/>
          <w:sz w:val="28"/>
        </w:rPr>
        <w:t>Method Score Calculation</w:t>
      </w:r>
    </w:p>
    <w:p w:rsidR="008C4B6F" w:rsidRDefault="008C4B6F" w:rsidP="008C4B6F">
      <w:pPr>
        <w:rPr>
          <w:b/>
          <w:sz w:val="24"/>
        </w:rPr>
      </w:pPr>
      <w:r w:rsidRPr="00703A06">
        <w:rPr>
          <w:b/>
          <w:sz w:val="24"/>
        </w:rPr>
        <w:t>Cosine Calculation</w:t>
      </w:r>
    </w:p>
    <w:p w:rsidR="008C4B6F" w:rsidRDefault="008C4B6F" w:rsidP="008C4B6F">
      <w:pPr>
        <w:numPr>
          <w:ilvl w:val="0"/>
          <w:numId w:val="7"/>
        </w:numPr>
        <w:spacing w:before="100" w:beforeAutospacing="1" w:after="100" w:afterAutospacing="1" w:line="240" w:lineRule="auto"/>
        <w:jc w:val="both"/>
      </w:pPr>
      <w:r>
        <w:lastRenderedPageBreak/>
        <w:t xml:space="preserve">The query should be </w:t>
      </w:r>
      <w:proofErr w:type="spellStart"/>
      <w:r>
        <w:t>splitted</w:t>
      </w:r>
      <w:proofErr w:type="spellEnd"/>
      <w:r>
        <w:t xml:space="preserve"> by </w:t>
      </w:r>
      <w:r w:rsidRPr="00703A06">
        <w:t xml:space="preserve">terms and for </w:t>
      </w:r>
      <w:r>
        <w:t>every</w:t>
      </w:r>
      <w:r w:rsidRPr="00703A06">
        <w:t xml:space="preserve"> term</w:t>
      </w:r>
      <w:r>
        <w:t xml:space="preserve"> should perform</w:t>
      </w:r>
      <w:r w:rsidRPr="00703A06">
        <w:t>:</w:t>
      </w:r>
    </w:p>
    <w:p w:rsidR="008C4B6F" w:rsidRDefault="008C4B6F" w:rsidP="008C4B6F">
      <w:pPr>
        <w:pStyle w:val="ListParagraph"/>
        <w:numPr>
          <w:ilvl w:val="1"/>
          <w:numId w:val="7"/>
        </w:numPr>
        <w:spacing w:before="100" w:beforeAutospacing="1" w:after="100" w:afterAutospacing="1" w:line="240" w:lineRule="auto"/>
        <w:jc w:val="both"/>
      </w:pPr>
      <w:r w:rsidRPr="00703A06">
        <w:t xml:space="preserve">Calculate </w:t>
      </w:r>
      <w:r>
        <w:t>in the query the weight of the terms.</w:t>
      </w:r>
      <w:r w:rsidRPr="00703A06">
        <w:t xml:space="preserve"> </w:t>
      </w:r>
    </w:p>
    <w:p w:rsidR="008C4B6F" w:rsidRDefault="008C4B6F" w:rsidP="008C4B6F">
      <w:pPr>
        <w:pStyle w:val="ListParagraph"/>
        <w:numPr>
          <w:ilvl w:val="1"/>
          <w:numId w:val="7"/>
        </w:numPr>
        <w:spacing w:before="100" w:beforeAutospacing="1" w:after="100" w:afterAutospacing="1" w:line="240" w:lineRule="auto"/>
        <w:jc w:val="both"/>
      </w:pPr>
      <w:r w:rsidRPr="00703A06">
        <w:t>Calculate</w:t>
      </w:r>
      <w:r>
        <w:t xml:space="preserve"> the weight of the term in the</w:t>
      </w:r>
      <w:r w:rsidRPr="00703A06">
        <w:t xml:space="preserve"> document</w:t>
      </w:r>
      <w:r>
        <w:t>.</w:t>
      </w:r>
    </w:p>
    <w:p w:rsidR="008C4B6F" w:rsidRDefault="008C4B6F" w:rsidP="008C4B6F">
      <w:pPr>
        <w:pStyle w:val="ListParagraph"/>
        <w:numPr>
          <w:ilvl w:val="1"/>
          <w:numId w:val="7"/>
        </w:numPr>
        <w:spacing w:before="100" w:beforeAutospacing="1" w:after="100" w:afterAutospacing="1" w:line="240" w:lineRule="auto"/>
        <w:jc w:val="both"/>
      </w:pPr>
      <w:r w:rsidRPr="00703A06">
        <w:t>Add the product of 2 and 3 to score</w:t>
      </w:r>
      <w:r>
        <w:t xml:space="preserve"> </w:t>
      </w:r>
      <w:r w:rsidRPr="007A09D4">
        <w:rPr>
          <w:b/>
        </w:rPr>
        <w:t xml:space="preserve">[doc_id] </w:t>
      </w:r>
    </w:p>
    <w:p w:rsidR="008C4B6F" w:rsidRDefault="008C4B6F" w:rsidP="008C4B6F">
      <w:pPr>
        <w:pStyle w:val="ListParagraph"/>
        <w:numPr>
          <w:ilvl w:val="1"/>
          <w:numId w:val="7"/>
        </w:numPr>
        <w:spacing w:before="100" w:beforeAutospacing="1" w:after="100" w:afterAutospacing="1" w:line="240" w:lineRule="auto"/>
        <w:jc w:val="both"/>
      </w:pPr>
      <w:r w:rsidRPr="00703A06">
        <w:t>Add the square of product of 2 and 3 to length</w:t>
      </w:r>
      <w:r>
        <w:t xml:space="preserve"> </w:t>
      </w:r>
      <w:r w:rsidRPr="007A09D4">
        <w:rPr>
          <w:b/>
        </w:rPr>
        <w:t>[doc_id]</w:t>
      </w:r>
    </w:p>
    <w:p w:rsidR="008C4B6F" w:rsidRDefault="008C4B6F" w:rsidP="008C4B6F">
      <w:pPr>
        <w:pStyle w:val="ListParagraph"/>
        <w:spacing w:before="100" w:beforeAutospacing="1" w:after="100" w:afterAutospacing="1" w:line="240" w:lineRule="auto"/>
        <w:ind w:left="1440"/>
        <w:jc w:val="both"/>
      </w:pPr>
    </w:p>
    <w:p w:rsidR="008C4B6F" w:rsidRDefault="008C4B6F" w:rsidP="008C4B6F">
      <w:pPr>
        <w:pStyle w:val="ListParagraph"/>
        <w:numPr>
          <w:ilvl w:val="0"/>
          <w:numId w:val="7"/>
        </w:numPr>
        <w:spacing w:before="60" w:after="100" w:afterAutospacing="1" w:line="240" w:lineRule="auto"/>
        <w:jc w:val="both"/>
      </w:pPr>
      <w:r>
        <w:t xml:space="preserve">Each score should be normalized </w:t>
      </w:r>
      <w:r w:rsidRPr="00703A06">
        <w:t xml:space="preserve">using </w:t>
      </w:r>
      <w:r>
        <w:t xml:space="preserve">the following formula: </w:t>
      </w:r>
    </w:p>
    <w:p w:rsidR="008C4B6F" w:rsidRDefault="008C4B6F" w:rsidP="008C4B6F">
      <w:pPr>
        <w:spacing w:before="60" w:after="100" w:afterAutospacing="1" w:line="240" w:lineRule="auto"/>
        <w:ind w:left="360" w:firstLine="360"/>
        <w:jc w:val="both"/>
      </w:pPr>
      <w:r>
        <w:t xml:space="preserve"> </w:t>
      </w:r>
      <m:oMath>
        <m:r>
          <w:rPr>
            <w:rFonts w:ascii="Cambria Math" w:hAnsi="Cambria Math" w:cs="Cambria Math"/>
          </w:rPr>
          <m:t>Score[doc_id]</m:t>
        </m:r>
        <m:r>
          <m:rPr>
            <m:sty m:val="p"/>
          </m:rPr>
          <w:rPr>
            <w:rFonts w:ascii="Cambria Math" w:hAnsi="Cambria Math" w:cs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Cambria Math"/>
              </w:rPr>
              <m:t>score[</m:t>
            </m:r>
            <m:r>
              <w:rPr>
                <w:rFonts w:ascii="Cambria Math" w:hAnsi="Cambria Math" w:cs="Cambria Math"/>
              </w:rPr>
              <m:t>doc_id</m:t>
            </m:r>
            <m:r>
              <m:rPr>
                <m:sty m:val="p"/>
              </m:rPr>
              <w:rPr>
                <w:rFonts w:ascii="Cambria Math" w:hAnsi="Cambria Math" w:cs="Cambria Math"/>
              </w:rPr>
              <m:t>]</m:t>
            </m:r>
          </m:num>
          <m:den>
            <m:r>
              <m:rPr>
                <m:sty m:val="p"/>
              </m:rPr>
              <w:rPr>
                <w:rFonts w:ascii="Cambria Math" w:hAnsi="Cambria Math" w:cs="Cambria Math"/>
              </w:rPr>
              <m:t>lenght[</m:t>
            </m:r>
            <m:r>
              <w:rPr>
                <w:rFonts w:ascii="Cambria Math" w:hAnsi="Cambria Math" w:cs="Cambria Math"/>
              </w:rPr>
              <m:t>doc_id</m:t>
            </m:r>
            <m:r>
              <m:rPr>
                <m:sty m:val="p"/>
              </m:rPr>
              <w:rPr>
                <w:rFonts w:ascii="Cambria Math" w:hAnsi="Cambria Math" w:cs="Cambria Math"/>
              </w:rPr>
              <m:t>]</m:t>
            </m:r>
          </m:den>
        </m:f>
      </m:oMath>
    </w:p>
    <w:p w:rsidR="008C4B6F" w:rsidRDefault="008C4B6F" w:rsidP="008C4B6F">
      <w:pPr>
        <w:spacing w:before="60" w:after="100" w:afterAutospacing="1" w:line="240" w:lineRule="auto"/>
        <w:jc w:val="both"/>
      </w:pPr>
    </w:p>
    <w:p w:rsidR="008C4B6F" w:rsidRDefault="00015EC5" w:rsidP="008C4B6F">
      <w:pPr>
        <w:rPr>
          <w:b/>
          <w:sz w:val="28"/>
        </w:rPr>
      </w:pPr>
      <w:r>
        <w:rPr>
          <w:b/>
          <w:sz w:val="28"/>
        </w:rPr>
        <w:t xml:space="preserve">The </w:t>
      </w:r>
      <w:bookmarkStart w:id="3" w:name="_GoBack"/>
      <w:bookmarkEnd w:id="3"/>
      <w:r w:rsidR="008C4B6F">
        <w:rPr>
          <w:b/>
          <w:sz w:val="28"/>
        </w:rPr>
        <w:t>Quality Score</w:t>
      </w:r>
    </w:p>
    <w:p w:rsidR="008C4B6F" w:rsidRDefault="008C4B6F" w:rsidP="008C4B6F">
      <w:pPr>
        <w:tabs>
          <w:tab w:val="left" w:pos="3994"/>
        </w:tabs>
        <w:rPr>
          <w:sz w:val="24"/>
        </w:rPr>
      </w:pPr>
      <w:r w:rsidRPr="007A09D4">
        <w:t>The quality score it is included already when the indexer is performed in the tf-idf phase.</w:t>
      </w:r>
    </w:p>
    <w:p w:rsidR="00A276E4" w:rsidRDefault="00A276E4" w:rsidP="00021BA9">
      <w:pPr>
        <w:tabs>
          <w:tab w:val="left" w:pos="3994"/>
        </w:tabs>
        <w:rPr>
          <w:sz w:val="24"/>
        </w:rPr>
      </w:pPr>
    </w:p>
    <w:p w:rsidR="00A276E4" w:rsidRPr="00021BA9" w:rsidRDefault="00A276E4" w:rsidP="00021BA9">
      <w:pPr>
        <w:tabs>
          <w:tab w:val="left" w:pos="3994"/>
        </w:tabs>
        <w:rPr>
          <w:sz w:val="24"/>
        </w:rPr>
      </w:pPr>
    </w:p>
    <w:p w:rsidR="00341A14" w:rsidRDefault="00341A14" w:rsidP="00944C64">
      <w:pPr>
        <w:tabs>
          <w:tab w:val="left" w:pos="3994"/>
        </w:tabs>
        <w:rPr>
          <w:sz w:val="24"/>
        </w:rPr>
      </w:pPr>
    </w:p>
    <w:p w:rsidR="00B76E33" w:rsidRDefault="00B76E33" w:rsidP="00944C64">
      <w:pPr>
        <w:tabs>
          <w:tab w:val="left" w:pos="3994"/>
        </w:tabs>
        <w:rPr>
          <w:sz w:val="24"/>
        </w:rPr>
      </w:pPr>
    </w:p>
    <w:p w:rsidR="00B76E33" w:rsidRDefault="00B76E33" w:rsidP="00944C64">
      <w:pPr>
        <w:tabs>
          <w:tab w:val="left" w:pos="3994"/>
        </w:tabs>
        <w:rPr>
          <w:sz w:val="24"/>
        </w:rPr>
      </w:pPr>
    </w:p>
    <w:p w:rsidR="00B161BA" w:rsidRDefault="00B161BA" w:rsidP="00944C64">
      <w:pPr>
        <w:tabs>
          <w:tab w:val="left" w:pos="3994"/>
        </w:tabs>
        <w:rPr>
          <w:sz w:val="24"/>
        </w:rPr>
      </w:pPr>
    </w:p>
    <w:p w:rsidR="00944C64" w:rsidRDefault="00944C64" w:rsidP="00944C64">
      <w:pPr>
        <w:tabs>
          <w:tab w:val="left" w:pos="3994"/>
        </w:tabs>
        <w:rPr>
          <w:sz w:val="24"/>
        </w:rPr>
      </w:pPr>
    </w:p>
    <w:p w:rsidR="00B76E33" w:rsidRDefault="00B76E33" w:rsidP="00944C64">
      <w:pPr>
        <w:tabs>
          <w:tab w:val="left" w:pos="3994"/>
        </w:tabs>
        <w:rPr>
          <w:sz w:val="24"/>
        </w:rPr>
      </w:pPr>
    </w:p>
    <w:p w:rsidR="00944C64" w:rsidRDefault="00944C64" w:rsidP="00944C64">
      <w:pPr>
        <w:tabs>
          <w:tab w:val="left" w:pos="3994"/>
        </w:tabs>
        <w:rPr>
          <w:sz w:val="24"/>
        </w:rPr>
      </w:pPr>
    </w:p>
    <w:p w:rsidR="00944C64" w:rsidRDefault="00944C64" w:rsidP="00944C64">
      <w:pPr>
        <w:tabs>
          <w:tab w:val="left" w:pos="3994"/>
        </w:tabs>
        <w:rPr>
          <w:sz w:val="24"/>
        </w:rPr>
      </w:pPr>
    </w:p>
    <w:p w:rsidR="00944C64" w:rsidRDefault="00944C64" w:rsidP="00944C64">
      <w:pPr>
        <w:tabs>
          <w:tab w:val="left" w:pos="3994"/>
        </w:tabs>
        <w:rPr>
          <w:sz w:val="24"/>
        </w:rPr>
      </w:pPr>
    </w:p>
    <w:p w:rsidR="00944C64" w:rsidRDefault="00944C64" w:rsidP="00944C64">
      <w:pPr>
        <w:tabs>
          <w:tab w:val="left" w:pos="3994"/>
        </w:tabs>
        <w:rPr>
          <w:sz w:val="24"/>
        </w:rPr>
      </w:pPr>
    </w:p>
    <w:p w:rsidR="00944C64" w:rsidRDefault="00944C64" w:rsidP="00944C64">
      <w:pPr>
        <w:tabs>
          <w:tab w:val="left" w:pos="3994"/>
        </w:tabs>
        <w:rPr>
          <w:sz w:val="24"/>
        </w:rPr>
      </w:pPr>
    </w:p>
    <w:p w:rsidR="00944C64" w:rsidRDefault="00944C64" w:rsidP="00944C64">
      <w:pPr>
        <w:tabs>
          <w:tab w:val="left" w:pos="3994"/>
        </w:tabs>
        <w:rPr>
          <w:sz w:val="24"/>
        </w:rPr>
      </w:pPr>
    </w:p>
    <w:p w:rsidR="00944C64" w:rsidRDefault="00944C64" w:rsidP="00944C64">
      <w:pPr>
        <w:tabs>
          <w:tab w:val="left" w:pos="3994"/>
        </w:tabs>
        <w:rPr>
          <w:sz w:val="24"/>
        </w:rPr>
      </w:pPr>
    </w:p>
    <w:p w:rsidR="00944C64" w:rsidRDefault="00944C64" w:rsidP="00944C64">
      <w:pPr>
        <w:tabs>
          <w:tab w:val="left" w:pos="3994"/>
        </w:tabs>
        <w:rPr>
          <w:sz w:val="24"/>
        </w:rPr>
      </w:pPr>
    </w:p>
    <w:p w:rsidR="00944C64" w:rsidRDefault="00944C64" w:rsidP="00944C64">
      <w:pPr>
        <w:tabs>
          <w:tab w:val="left" w:pos="3994"/>
        </w:tabs>
        <w:rPr>
          <w:sz w:val="24"/>
        </w:rPr>
      </w:pPr>
    </w:p>
    <w:p w:rsidR="00B33C6A" w:rsidRDefault="00B33C6A" w:rsidP="00255CA0">
      <w:pPr>
        <w:rPr>
          <w:b/>
          <w:sz w:val="28"/>
        </w:rPr>
      </w:pPr>
      <w:r>
        <w:rPr>
          <w:b/>
          <w:sz w:val="28"/>
        </w:rPr>
        <w:t>Query parser</w:t>
      </w:r>
    </w:p>
    <w:p w:rsidR="00B33C6A" w:rsidRDefault="00B33C6A" w:rsidP="00255CA0">
      <w:r>
        <w:lastRenderedPageBreak/>
        <w:t>The Query parser takes the query input and pass to the ranker</w:t>
      </w:r>
      <w:r w:rsidR="007E0869">
        <w:t xml:space="preserve">, check as well if the returned documents is lower than certainly number, in given case </w:t>
      </w:r>
      <w:r w:rsidR="009E41DA">
        <w:t>it will try the possible combinations of the query to fill the K docs.</w:t>
      </w:r>
    </w:p>
    <w:p w:rsidR="009E41DA" w:rsidRDefault="009E41DA" w:rsidP="00255CA0">
      <w:r>
        <w:t>In given case the query is:</w:t>
      </w:r>
    </w:p>
    <w:p w:rsidR="009E41DA" w:rsidRDefault="009E41DA" w:rsidP="00255CA0">
      <w:r>
        <w:t>” Breast reduction surgery” if &lt; K docs, then try “breast reduction” and “reduction surgery” first, later fill K docs if don not work then fill “Breast reduction surgery” and Fill K docs.</w:t>
      </w:r>
    </w:p>
    <w:p w:rsidR="009E41DA" w:rsidRDefault="009E41DA" w:rsidP="00255CA0">
      <w:pPr>
        <w:rPr>
          <w:rFonts w:ascii="Segoe UI" w:hAnsi="Segoe UI" w:cs="Segoe UI"/>
          <w:color w:val="24292E"/>
          <w:shd w:val="clear" w:color="auto" w:fill="FFFFFF"/>
        </w:rPr>
      </w:pPr>
    </w:p>
    <w:p w:rsidR="009E41DA" w:rsidRPr="008C7093" w:rsidRDefault="009E41DA" w:rsidP="009E41DA">
      <w:pPr>
        <w:spacing w:after="240" w:line="240" w:lineRule="auto"/>
      </w:pPr>
      <w:r w:rsidRPr="008C7093">
        <w:t xml:space="preserve">Based on the </w:t>
      </w:r>
      <w:r>
        <w:t>given query, the algorithm</w:t>
      </w:r>
      <w:r w:rsidRPr="008C7093">
        <w:t xml:space="preserve"> </w:t>
      </w:r>
      <w:r>
        <w:t>will be executed and this will return in the indexes and get relevant information</w:t>
      </w:r>
      <w:r w:rsidRPr="008C7093">
        <w:t>.</w:t>
      </w:r>
    </w:p>
    <w:p w:rsidR="009E41DA" w:rsidRPr="008C7093" w:rsidRDefault="009E41DA" w:rsidP="009E41DA">
      <w:pPr>
        <w:numPr>
          <w:ilvl w:val="0"/>
          <w:numId w:val="5"/>
        </w:numPr>
        <w:spacing w:before="100" w:beforeAutospacing="1" w:after="100" w:afterAutospacing="1" w:line="240" w:lineRule="auto"/>
      </w:pPr>
      <w:r>
        <w:t>tf-idf</w:t>
      </w:r>
    </w:p>
    <w:p w:rsidR="009E41DA" w:rsidRPr="008C7093" w:rsidRDefault="009E41DA" w:rsidP="009E41DA">
      <w:pPr>
        <w:numPr>
          <w:ilvl w:val="0"/>
          <w:numId w:val="5"/>
        </w:numPr>
        <w:spacing w:before="60" w:after="100" w:afterAutospacing="1" w:line="240" w:lineRule="auto"/>
      </w:pPr>
      <w:r w:rsidRPr="008C7093">
        <w:t>Ordering importance (</w:t>
      </w:r>
      <w:proofErr w:type="gramStart"/>
      <w:r>
        <w:t>according to</w:t>
      </w:r>
      <w:proofErr w:type="gramEnd"/>
      <w:r>
        <w:t xml:space="preserve"> the different</w:t>
      </w:r>
      <w:r w:rsidRPr="008C7093">
        <w:t xml:space="preserve"> indexes </w:t>
      </w:r>
      <w:r>
        <w:t>which has</w:t>
      </w:r>
      <w:r w:rsidRPr="008C7093">
        <w:t xml:space="preserve"> different weights)</w:t>
      </w:r>
    </w:p>
    <w:p w:rsidR="009E41DA" w:rsidRPr="008C7093" w:rsidRDefault="009E41DA" w:rsidP="009E41DA">
      <w:pPr>
        <w:numPr>
          <w:ilvl w:val="1"/>
          <w:numId w:val="5"/>
        </w:numPr>
        <w:spacing w:before="100" w:beforeAutospacing="1" w:after="100" w:afterAutospacing="1" w:line="240" w:lineRule="auto"/>
      </w:pPr>
      <w:r w:rsidRPr="008C7093">
        <w:t>Match title first</w:t>
      </w:r>
    </w:p>
    <w:p w:rsidR="009E41DA" w:rsidRPr="008C7093" w:rsidRDefault="009E41DA" w:rsidP="009E41DA">
      <w:pPr>
        <w:numPr>
          <w:ilvl w:val="1"/>
          <w:numId w:val="5"/>
        </w:numPr>
        <w:spacing w:before="60" w:after="100" w:afterAutospacing="1" w:line="240" w:lineRule="auto"/>
      </w:pPr>
      <w:r w:rsidRPr="008C7093">
        <w:t>Match body later</w:t>
      </w:r>
    </w:p>
    <w:p w:rsidR="009E41DA" w:rsidRPr="008C7093" w:rsidRDefault="009E41DA" w:rsidP="009E41DA">
      <w:pPr>
        <w:numPr>
          <w:ilvl w:val="0"/>
          <w:numId w:val="5"/>
        </w:numPr>
        <w:spacing w:before="60" w:after="100" w:afterAutospacing="1" w:line="240" w:lineRule="auto"/>
      </w:pPr>
      <w:r w:rsidRPr="008C7093">
        <w:t>Semantic scoring based on query</w:t>
      </w:r>
    </w:p>
    <w:p w:rsidR="009E41DA" w:rsidRPr="008C7093" w:rsidRDefault="009E41DA" w:rsidP="009E41DA">
      <w:pPr>
        <w:numPr>
          <w:ilvl w:val="1"/>
          <w:numId w:val="5"/>
        </w:numPr>
        <w:spacing w:before="100" w:beforeAutospacing="1" w:after="100" w:afterAutospacing="1" w:line="240" w:lineRule="auto"/>
      </w:pPr>
      <w:r w:rsidRPr="008C7093">
        <w:t xml:space="preserve">Relation between </w:t>
      </w:r>
      <w:r>
        <w:t xml:space="preserve">the requested terms on the initial </w:t>
      </w:r>
      <w:r w:rsidR="0043559F">
        <w:t>query and</w:t>
      </w:r>
      <w:r>
        <w:t xml:space="preserve"> some specific term on the index.</w:t>
      </w:r>
    </w:p>
    <w:p w:rsidR="009E41DA" w:rsidRDefault="009E41DA" w:rsidP="00255CA0">
      <w:pPr>
        <w:rPr>
          <w:rFonts w:ascii="Segoe UI" w:hAnsi="Segoe UI" w:cs="Segoe UI"/>
          <w:color w:val="24292E"/>
          <w:shd w:val="clear" w:color="auto" w:fill="FFFFFF"/>
        </w:rPr>
      </w:pPr>
    </w:p>
    <w:p w:rsidR="009E41DA" w:rsidRDefault="009E41DA" w:rsidP="00255CA0">
      <w:pPr>
        <w:rPr>
          <w:rFonts w:ascii="Segoe UI" w:hAnsi="Segoe UI" w:cs="Segoe UI"/>
          <w:color w:val="24292E"/>
          <w:shd w:val="clear" w:color="auto" w:fill="FFFFFF"/>
        </w:rPr>
      </w:pPr>
    </w:p>
    <w:p w:rsidR="009E41DA" w:rsidRPr="00B33C6A" w:rsidRDefault="009E41DA" w:rsidP="00255CA0"/>
    <w:p w:rsidR="00B33C6A" w:rsidRDefault="00B33C6A" w:rsidP="00255CA0">
      <w:pPr>
        <w:rPr>
          <w:b/>
          <w:sz w:val="28"/>
        </w:rPr>
      </w:pPr>
    </w:p>
    <w:p w:rsidR="00B33C6A" w:rsidRDefault="00B33C6A" w:rsidP="00255CA0">
      <w:pPr>
        <w:rPr>
          <w:b/>
          <w:sz w:val="28"/>
        </w:rPr>
      </w:pPr>
    </w:p>
    <w:p w:rsidR="00B33C6A" w:rsidRDefault="00B33C6A" w:rsidP="00255CA0">
      <w:pPr>
        <w:rPr>
          <w:b/>
          <w:sz w:val="28"/>
        </w:rPr>
      </w:pPr>
    </w:p>
    <w:p w:rsidR="00B33C6A" w:rsidRDefault="00B33C6A" w:rsidP="00255CA0">
      <w:pPr>
        <w:rPr>
          <w:b/>
          <w:sz w:val="28"/>
        </w:rPr>
      </w:pPr>
    </w:p>
    <w:p w:rsidR="00B33C6A" w:rsidRDefault="00B33C6A" w:rsidP="00255CA0">
      <w:pPr>
        <w:rPr>
          <w:b/>
          <w:sz w:val="28"/>
        </w:rPr>
      </w:pPr>
    </w:p>
    <w:p w:rsidR="00B33C6A" w:rsidRDefault="00B33C6A" w:rsidP="00255CA0">
      <w:pPr>
        <w:rPr>
          <w:b/>
          <w:sz w:val="28"/>
        </w:rPr>
      </w:pPr>
    </w:p>
    <w:p w:rsidR="00B33C6A" w:rsidRDefault="00B33C6A" w:rsidP="00255CA0">
      <w:pPr>
        <w:rPr>
          <w:b/>
          <w:sz w:val="28"/>
        </w:rPr>
      </w:pPr>
    </w:p>
    <w:p w:rsidR="00B33C6A" w:rsidRDefault="00B33C6A" w:rsidP="00255CA0">
      <w:pPr>
        <w:rPr>
          <w:b/>
          <w:sz w:val="28"/>
        </w:rPr>
      </w:pPr>
    </w:p>
    <w:p w:rsidR="00B33C6A" w:rsidRDefault="00B33C6A" w:rsidP="00255CA0">
      <w:pPr>
        <w:rPr>
          <w:b/>
          <w:sz w:val="28"/>
        </w:rPr>
      </w:pPr>
    </w:p>
    <w:p w:rsidR="00B33C6A" w:rsidRDefault="00B33C6A" w:rsidP="00255CA0">
      <w:pPr>
        <w:rPr>
          <w:b/>
          <w:sz w:val="28"/>
        </w:rPr>
      </w:pPr>
    </w:p>
    <w:p w:rsidR="007D3784" w:rsidRDefault="007D3784" w:rsidP="00ED6DD3">
      <w:pPr>
        <w:spacing w:after="0" w:line="240" w:lineRule="auto"/>
        <w:jc w:val="both"/>
      </w:pPr>
    </w:p>
    <w:p w:rsidR="007D3784" w:rsidRPr="00ED6DD3" w:rsidRDefault="007D3784" w:rsidP="00ED6DD3">
      <w:pPr>
        <w:spacing w:after="0" w:line="240" w:lineRule="auto"/>
        <w:jc w:val="both"/>
      </w:pPr>
    </w:p>
    <w:p w:rsidR="00ED6DD3" w:rsidRDefault="00ED6DD3" w:rsidP="00ED6DD3">
      <w:pPr>
        <w:spacing w:after="0" w:line="240" w:lineRule="auto"/>
        <w:jc w:val="both"/>
        <w:rPr>
          <w:b/>
          <w:sz w:val="28"/>
        </w:rPr>
      </w:pPr>
    </w:p>
    <w:p w:rsidR="00ED6DD3" w:rsidRPr="00ED6DD3" w:rsidRDefault="00ED6DD3" w:rsidP="00ED6DD3">
      <w:pPr>
        <w:spacing w:after="0" w:line="240" w:lineRule="auto"/>
        <w:jc w:val="both"/>
      </w:pPr>
    </w:p>
    <w:p w:rsidR="00ED6DD3" w:rsidRPr="00ED6DD3" w:rsidRDefault="00ED6DD3" w:rsidP="006D70B8">
      <w:pPr>
        <w:spacing w:after="0"/>
        <w:jc w:val="both"/>
      </w:pPr>
    </w:p>
    <w:p w:rsidR="00ED6DD3" w:rsidRPr="006D70B8" w:rsidRDefault="00ED6DD3" w:rsidP="006D70B8">
      <w:pPr>
        <w:spacing w:after="0"/>
        <w:jc w:val="both"/>
      </w:pPr>
    </w:p>
    <w:p w:rsidR="008C7093" w:rsidRDefault="008C7093" w:rsidP="00255CA0"/>
    <w:p w:rsidR="008C7093" w:rsidRDefault="008C7093" w:rsidP="00255CA0"/>
    <w:p w:rsidR="008C7093" w:rsidRDefault="008C7093" w:rsidP="00255CA0"/>
    <w:p w:rsidR="008C7093" w:rsidRDefault="008C7093" w:rsidP="00255CA0"/>
    <w:p w:rsidR="008C7093" w:rsidRDefault="008C7093" w:rsidP="00255CA0"/>
    <w:sectPr w:rsidR="008C70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8F72B2"/>
    <w:multiLevelType w:val="multilevel"/>
    <w:tmpl w:val="CF84AA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9B173C4"/>
    <w:multiLevelType w:val="hybridMultilevel"/>
    <w:tmpl w:val="7D08F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E663F8"/>
    <w:multiLevelType w:val="multilevel"/>
    <w:tmpl w:val="C18499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B5753A4"/>
    <w:multiLevelType w:val="hybridMultilevel"/>
    <w:tmpl w:val="1C4848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624918"/>
    <w:multiLevelType w:val="hybridMultilevel"/>
    <w:tmpl w:val="A3988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9E44D7"/>
    <w:multiLevelType w:val="hybridMultilevel"/>
    <w:tmpl w:val="41F25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7762BE"/>
    <w:multiLevelType w:val="multilevel"/>
    <w:tmpl w:val="A4B4F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1"/>
  </w:num>
  <w:num w:numId="5">
    <w:abstractNumId w:val="2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xNjE0MzayMDIwsDRR0lEKTi0uzszPAykwqQUAzAZG5ywAAAA="/>
  </w:docVars>
  <w:rsids>
    <w:rsidRoot w:val="00D7538B"/>
    <w:rsid w:val="00015EC5"/>
    <w:rsid w:val="00021BA9"/>
    <w:rsid w:val="00024E95"/>
    <w:rsid w:val="00047F7C"/>
    <w:rsid w:val="00185D65"/>
    <w:rsid w:val="00255CA0"/>
    <w:rsid w:val="002976E4"/>
    <w:rsid w:val="00322E7B"/>
    <w:rsid w:val="00341A14"/>
    <w:rsid w:val="00377750"/>
    <w:rsid w:val="004154EA"/>
    <w:rsid w:val="0043559F"/>
    <w:rsid w:val="004703E7"/>
    <w:rsid w:val="004D3983"/>
    <w:rsid w:val="004E0C5D"/>
    <w:rsid w:val="0050538F"/>
    <w:rsid w:val="00543E81"/>
    <w:rsid w:val="00585B97"/>
    <w:rsid w:val="005C30C8"/>
    <w:rsid w:val="005C565A"/>
    <w:rsid w:val="006D70B8"/>
    <w:rsid w:val="00703A06"/>
    <w:rsid w:val="007A09D4"/>
    <w:rsid w:val="007A4F87"/>
    <w:rsid w:val="007B1CB7"/>
    <w:rsid w:val="007D3784"/>
    <w:rsid w:val="007E0869"/>
    <w:rsid w:val="00813433"/>
    <w:rsid w:val="00861993"/>
    <w:rsid w:val="008B7CC2"/>
    <w:rsid w:val="008C4B6F"/>
    <w:rsid w:val="008C7093"/>
    <w:rsid w:val="00944C64"/>
    <w:rsid w:val="009E41DA"/>
    <w:rsid w:val="00A276E4"/>
    <w:rsid w:val="00B161BA"/>
    <w:rsid w:val="00B21EC0"/>
    <w:rsid w:val="00B33C6A"/>
    <w:rsid w:val="00B76E33"/>
    <w:rsid w:val="00BF6988"/>
    <w:rsid w:val="00C2730C"/>
    <w:rsid w:val="00CD5A77"/>
    <w:rsid w:val="00D7538B"/>
    <w:rsid w:val="00D76A7D"/>
    <w:rsid w:val="00E519D1"/>
    <w:rsid w:val="00ED6DD3"/>
    <w:rsid w:val="00EE6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487EA7"/>
  <w15:chartTrackingRefBased/>
  <w15:docId w15:val="{EE37E5DE-242B-4203-984F-4BB2C466A4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C2730C"/>
  </w:style>
  <w:style w:type="paragraph" w:styleId="Heading3">
    <w:name w:val="heading 3"/>
    <w:basedOn w:val="Normal"/>
    <w:link w:val="Heading3Char"/>
    <w:uiPriority w:val="9"/>
    <w:qFormat/>
    <w:rsid w:val="008C709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D398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61993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8C7093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8C70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D6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A09D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38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0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0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7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hyperlink" Target="https://www.realself.com/" TargetMode="External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3</TotalTime>
  <Pages>10</Pages>
  <Words>868</Words>
  <Characters>494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Aldana</dc:creator>
  <cp:keywords/>
  <dc:description/>
  <cp:lastModifiedBy>Daniel Aldana</cp:lastModifiedBy>
  <cp:revision>13</cp:revision>
  <cp:lastPrinted>2017-06-22T18:35:00Z</cp:lastPrinted>
  <dcterms:created xsi:type="dcterms:W3CDTF">2017-06-20T10:38:00Z</dcterms:created>
  <dcterms:modified xsi:type="dcterms:W3CDTF">2017-06-23T02:20:00Z</dcterms:modified>
</cp:coreProperties>
</file>